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63A" w:rsidRPr="00BE6184" w:rsidRDefault="00884A11" w:rsidP="00190F54">
      <w:pPr>
        <w:spacing w:line="360" w:lineRule="auto"/>
        <w:ind w:left="2880"/>
        <w:rPr>
          <w:rFonts w:ascii="Times New Roman" w:hAnsi="Times New Roman" w:cs="Times New Roman"/>
          <w:sz w:val="32"/>
          <w:szCs w:val="32"/>
        </w:rPr>
      </w:pPr>
      <w:r w:rsidRPr="00BE6184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522AC66" wp14:editId="0D6F1ED2">
            <wp:extent cx="2199640" cy="243840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9964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63A" w:rsidRPr="00BE6184" w:rsidRDefault="00DB563A" w:rsidP="00190F5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ADDIS ABABA UNIVERSITY</w:t>
      </w:r>
    </w:p>
    <w:p w:rsidR="00DB563A" w:rsidRPr="00BE6184" w:rsidRDefault="00DB563A" w:rsidP="00190F5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ADDIS INSTITUTE OF TECHNOLOGY</w:t>
      </w:r>
    </w:p>
    <w:p w:rsidR="00DB563A" w:rsidRPr="00BE6184" w:rsidRDefault="00DB563A" w:rsidP="00190F5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CENTER OF INFORMATION TECHNOLOGY AND SCIENTIFIC COMPUTING</w:t>
      </w:r>
    </w:p>
    <w:p w:rsidR="00DB563A" w:rsidRPr="00BE6184" w:rsidRDefault="00DB563A" w:rsidP="00190F54">
      <w:pPr>
        <w:spacing w:line="360" w:lineRule="auto"/>
        <w:ind w:left="2160" w:firstLine="720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ASSIGNMENT 1</w:t>
      </w:r>
      <w:r w:rsidR="00951731"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 xml:space="preserve"> (New One)</w:t>
      </w:r>
    </w:p>
    <w:p w:rsidR="00DB563A" w:rsidRPr="00BE6184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 xml:space="preserve"> </w:t>
      </w:r>
    </w:p>
    <w:p w:rsidR="00DB563A" w:rsidRPr="00BE6184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Prepared By - Binyam Lemma</w:t>
      </w:r>
    </w:p>
    <w:p w:rsidR="00DB563A" w:rsidRPr="00BE6184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ID - ATR/1341/10</w:t>
      </w:r>
    </w:p>
    <w:p w:rsidR="00DB563A" w:rsidRPr="00BE6184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Department - IT</w:t>
      </w:r>
    </w:p>
    <w:p w:rsidR="00BB58BC" w:rsidRDefault="00DB563A" w:rsidP="00BB58BC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 w:rsidR="0061269F"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 xml:space="preserve">   </w:t>
      </w:r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 xml:space="preserve">To - Mr. </w:t>
      </w:r>
      <w:proofErr w:type="spellStart"/>
      <w:r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Fistu</w:t>
      </w:r>
      <w:r w:rsidR="0061269F"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m</w:t>
      </w:r>
      <w:proofErr w:type="spellEnd"/>
      <w:r w:rsidR="0061269F"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 xml:space="preserve"> </w:t>
      </w:r>
      <w:proofErr w:type="spellStart"/>
      <w:r w:rsidR="0061269F" w:rsidRPr="00BE6184"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>Alemu</w:t>
      </w:r>
      <w:proofErr w:type="spellEnd"/>
    </w:p>
    <w:p w:rsidR="00BE6184" w:rsidRPr="00BE6184" w:rsidRDefault="00BE6184" w:rsidP="00BB58BC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</w:r>
      <w:r>
        <w:rPr>
          <w:rFonts w:ascii="Times New Roman" w:eastAsia="Calibri" w:hAnsi="Times New Roman" w:cs="Times New Roman"/>
          <w:b/>
          <w:bCs/>
          <w:color w:val="000000"/>
          <w:sz w:val="32"/>
          <w:szCs w:val="32"/>
        </w:rPr>
        <w:tab/>
        <w:t xml:space="preserve">    January 24, 2021</w:t>
      </w:r>
      <w:bookmarkStart w:id="0" w:name="_GoBack"/>
      <w:bookmarkEnd w:id="0"/>
    </w:p>
    <w:sdt>
      <w:sdtPr>
        <w:rPr>
          <w:rFonts w:ascii="Times New Roman" w:hAnsi="Times New Roman" w:cs="Times New Roman"/>
          <w:sz w:val="36"/>
          <w:szCs w:val="36"/>
        </w:rPr>
        <w:id w:val="-1414844043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  <w:sz w:val="24"/>
          <w:szCs w:val="24"/>
        </w:rPr>
      </w:sdtEndPr>
      <w:sdtContent>
        <w:p w:rsidR="007E466C" w:rsidRPr="0061269F" w:rsidRDefault="007E466C" w:rsidP="00644B65">
          <w:pPr>
            <w:pStyle w:val="TOCHeading"/>
            <w:spacing w:line="360" w:lineRule="auto"/>
            <w:rPr>
              <w:rFonts w:ascii="Times New Roman" w:hAnsi="Times New Roman" w:cs="Times New Roman"/>
              <w:color w:val="000000" w:themeColor="text1"/>
            </w:rPr>
          </w:pPr>
          <w:r w:rsidRPr="0061269F">
            <w:rPr>
              <w:rFonts w:ascii="Times New Roman" w:hAnsi="Times New Roman" w:cs="Times New Roman"/>
              <w:color w:val="000000" w:themeColor="text1"/>
            </w:rPr>
            <w:t>Contents</w:t>
          </w:r>
        </w:p>
        <w:p w:rsidR="00644B65" w:rsidRPr="00B356EA" w:rsidRDefault="007E466C" w:rsidP="00644B65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r w:rsidRPr="00B356EA">
            <w:rPr>
              <w:rFonts w:ascii="Times New Roman" w:hAnsi="Times New Roman"/>
              <w:sz w:val="32"/>
              <w:szCs w:val="32"/>
            </w:rPr>
            <w:fldChar w:fldCharType="begin"/>
          </w:r>
          <w:r w:rsidRPr="00B356EA">
            <w:rPr>
              <w:rFonts w:ascii="Times New Roman" w:hAnsi="Times New Roman"/>
              <w:sz w:val="32"/>
              <w:szCs w:val="32"/>
            </w:rPr>
            <w:instrText xml:space="preserve"> TOC \o "1-3" \h \z \u </w:instrText>
          </w:r>
          <w:r w:rsidRPr="00B356EA">
            <w:rPr>
              <w:rFonts w:ascii="Times New Roman" w:hAnsi="Times New Roman"/>
              <w:sz w:val="32"/>
              <w:szCs w:val="32"/>
            </w:rPr>
            <w:fldChar w:fldCharType="separate"/>
          </w:r>
          <w:hyperlink w:anchor="_Toc62401276" w:history="1">
            <w:r w:rsidR="00644B65"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Introduction</w:t>
            </w:r>
            <w:r w:rsidR="00644B65"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="00644B65"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="00644B65"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76 \h </w:instrText>
            </w:r>
            <w:r w:rsidR="00644B65"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="00644B65"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="00644B65"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3</w:t>
            </w:r>
            <w:r w:rsidR="00644B65"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77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What is JavaScript?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77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3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78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Applications of JavaScript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78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3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79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Why use JavaScript over other programming languages?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79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4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0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Compiled language VS Interpreted language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0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5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1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1.</w:t>
            </w:r>
            <w:r w:rsidRPr="00B356EA">
              <w:rPr>
                <w:rFonts w:ascii="Times New Roman" w:hAnsi="Times New Roman"/>
                <w:noProof/>
                <w:sz w:val="32"/>
                <w:szCs w:val="32"/>
              </w:rPr>
              <w:tab/>
            </w:r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Is JavaScript Interpreted Language in its entirety?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1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5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2" w:history="1">
            <w:r w:rsidRPr="00B356EA">
              <w:rPr>
                <w:rStyle w:val="Hyperlink"/>
                <w:rFonts w:ascii="Times New Roman" w:hAnsi="Times New Roman"/>
                <w:noProof/>
                <w:spacing w:val="-1"/>
                <w:sz w:val="32"/>
                <w:szCs w:val="32"/>
              </w:rPr>
              <w:t>2.</w:t>
            </w:r>
            <w:r w:rsidRPr="00B356EA">
              <w:rPr>
                <w:rFonts w:ascii="Times New Roman" w:hAnsi="Times New Roman"/>
                <w:noProof/>
                <w:sz w:val="32"/>
                <w:szCs w:val="32"/>
              </w:rPr>
              <w:tab/>
            </w:r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The history of “type of null”</w:t>
            </w:r>
            <w:r w:rsidRPr="00B356EA">
              <w:rPr>
                <w:rStyle w:val="Hyperlink"/>
                <w:rFonts w:ascii="Times New Roman" w:hAnsi="Times New Roman"/>
                <w:noProof/>
                <w:spacing w:val="-1"/>
                <w:sz w:val="32"/>
                <w:szCs w:val="32"/>
              </w:rPr>
              <w:t>?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2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6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3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3.</w:t>
            </w:r>
            <w:r w:rsidRPr="00B356EA">
              <w:rPr>
                <w:rFonts w:ascii="Times New Roman" w:hAnsi="Times New Roman"/>
                <w:noProof/>
                <w:sz w:val="32"/>
                <w:szCs w:val="32"/>
              </w:rPr>
              <w:tab/>
            </w:r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Explain in detail why hoisting is different with let and const?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3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6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4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4.</w:t>
            </w:r>
            <w:r w:rsidRPr="00B356EA">
              <w:rPr>
                <w:rFonts w:ascii="Times New Roman" w:hAnsi="Times New Roman"/>
                <w:noProof/>
                <w:sz w:val="32"/>
                <w:szCs w:val="32"/>
              </w:rPr>
              <w:tab/>
            </w:r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Semicolons in JavaScript: To Use or Not to Use?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4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7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5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What is ASI?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5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8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6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The rules of JavaScript Automatic Semicolon Insertion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6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8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7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  <w:shd w:val="clear" w:color="auto" w:fill="FEFEFE"/>
              </w:rPr>
              <w:t>Explicit Semicolons VS ASI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7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8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8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5.</w:t>
            </w:r>
            <w:r w:rsidRPr="00B356EA">
              <w:rPr>
                <w:rFonts w:ascii="Times New Roman" w:hAnsi="Times New Roman"/>
                <w:noProof/>
                <w:sz w:val="32"/>
                <w:szCs w:val="32"/>
              </w:rPr>
              <w:tab/>
            </w:r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Expression vs Statement in JavaScript?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8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9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644B65" w:rsidRPr="00B356EA" w:rsidRDefault="00644B65" w:rsidP="00644B65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hAnsi="Times New Roman"/>
              <w:noProof/>
              <w:sz w:val="32"/>
              <w:szCs w:val="32"/>
            </w:rPr>
          </w:pPr>
          <w:hyperlink w:anchor="_Toc62401289" w:history="1">
            <w:r w:rsidRPr="00B356EA">
              <w:rPr>
                <w:rStyle w:val="Hyperlink"/>
                <w:rFonts w:ascii="Times New Roman" w:hAnsi="Times New Roman"/>
                <w:noProof/>
                <w:sz w:val="32"/>
                <w:szCs w:val="32"/>
              </w:rPr>
              <w:t>Reference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ab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begin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instrText xml:space="preserve"> PAGEREF _Toc62401289 \h </w:instrTex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separate"/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t>11</w:t>
            </w:r>
            <w:r w:rsidRPr="00B356EA">
              <w:rPr>
                <w:rFonts w:ascii="Times New Roman" w:hAnsi="Times New Roman"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="00BB58BC" w:rsidRPr="00DC6DE7" w:rsidRDefault="007E466C" w:rsidP="00DC6DE7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B356EA">
            <w:rPr>
              <w:rFonts w:ascii="Times New Roman" w:hAnsi="Times New Roman" w:cs="Times New Roman"/>
              <w:bCs/>
              <w:noProof/>
              <w:sz w:val="32"/>
              <w:szCs w:val="32"/>
            </w:rPr>
            <w:fldChar w:fldCharType="end"/>
          </w:r>
        </w:p>
      </w:sdtContent>
    </w:sdt>
    <w:p w:rsidR="009C5ACB" w:rsidRDefault="009C5ACB" w:rsidP="00E07269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bookmarkStart w:id="1" w:name="_Toc62401276"/>
    </w:p>
    <w:p w:rsidR="009C5ACB" w:rsidRDefault="009C5ACB" w:rsidP="009C5ACB">
      <w:pPr>
        <w:pStyle w:val="Heading1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</w:p>
    <w:p w:rsidR="00DB563A" w:rsidRPr="00E07269" w:rsidRDefault="006E6226" w:rsidP="00E07269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 w:rsidRPr="00E07269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Introduction</w:t>
      </w:r>
      <w:bookmarkEnd w:id="1"/>
    </w:p>
    <w:p w:rsidR="00A85F6D" w:rsidRPr="007E466C" w:rsidRDefault="00F66961" w:rsidP="007E466C">
      <w:pPr>
        <w:pStyle w:val="Heading2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bookmarkStart w:id="2" w:name="_Toc62401277"/>
      <w:r w:rsidRPr="007E466C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What is JavaScript?</w:t>
      </w:r>
      <w:bookmarkEnd w:id="2"/>
    </w:p>
    <w:p w:rsidR="00A85F6D" w:rsidRPr="00A85F6D" w:rsidRDefault="00F66961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85F6D">
        <w:rPr>
          <w:rFonts w:ascii="Times New Roman" w:hAnsi="Times New Roman" w:cs="Times New Roman"/>
          <w:sz w:val="24"/>
          <w:szCs w:val="24"/>
        </w:rPr>
        <w:t>JavaScript is the world’s most popular programming language.</w:t>
      </w:r>
    </w:p>
    <w:p w:rsidR="00F66961" w:rsidRPr="00A85F6D" w:rsidRDefault="00F66961" w:rsidP="00190F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JavaScript is a</w:t>
      </w:r>
      <w:r w:rsidR="00ED64C2" w:rsidRPr="00A85F6D">
        <w:rPr>
          <w:rFonts w:ascii="Times New Roman" w:hAnsi="Times New Roman" w:cs="Times New Roman"/>
          <w:color w:val="000000"/>
          <w:sz w:val="24"/>
          <w:szCs w:val="24"/>
        </w:rPr>
        <w:t xml:space="preserve"> text-based</w:t>
      </w:r>
      <w:r w:rsidR="00ED64C2" w:rsidRPr="00A85F6D">
        <w:rPr>
          <w:rFonts w:ascii="Times New Roman" w:hAnsi="Times New Roman" w:cs="Times New Roman"/>
          <w:color w:val="212121"/>
          <w:spacing w:val="-1"/>
          <w:shd w:val="clear" w:color="auto" w:fill="FFFFFF"/>
        </w:rPr>
        <w:t xml:space="preserve"> l</w:t>
      </w:r>
      <w:r w:rsidR="00ED64C2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>ightweight, interpreted, or just-in-time (JIT)</w:t>
      </w:r>
      <w:r w:rsidR="007B2C13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>,</w:t>
      </w:r>
      <w:r w:rsidR="00ED64C2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> compiled with </w:t>
      </w:r>
      <w:r w:rsidR="007761D8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 xml:space="preserve">the </w:t>
      </w:r>
      <w:r w:rsidR="00ED64C2" w:rsidRPr="00A85F6D">
        <w:rPr>
          <w:rFonts w:ascii="Times New Roman" w:hAnsi="Times New Roman" w:cs="Times New Roman"/>
          <w:sz w:val="24"/>
          <w:szCs w:val="24"/>
        </w:rPr>
        <w:t>first-class function</w:t>
      </w:r>
      <w:r w:rsidRPr="00A85F6D">
        <w:rPr>
          <w:rFonts w:ascii="Times New Roman" w:hAnsi="Times New Roman" w:cs="Times New Roman"/>
          <w:color w:val="000000"/>
          <w:sz w:val="24"/>
          <w:szCs w:val="24"/>
        </w:rPr>
        <w:t xml:space="preserve"> programming language used on both the client-side and server-side that allows a user to make web pages interactive. Where HTML and CSS are languages that give structure and style to web pages. JavaScript gives web pages interactive elements that engage a user. Common examples of JavaScript that people might use every day include the search box on Amazon, or refreshing a Twitter feed.</w:t>
      </w:r>
    </w:p>
    <w:p w:rsidR="00A85F6D" w:rsidRPr="007E466C" w:rsidRDefault="00190F54" w:rsidP="007E466C">
      <w:pPr>
        <w:pStyle w:val="Heading2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bookmarkStart w:id="3" w:name="_Toc62401278"/>
      <w:r w:rsidRPr="007E466C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Applications of JavaScript</w:t>
      </w:r>
      <w:bookmarkEnd w:id="3"/>
    </w:p>
    <w:p w:rsidR="00F1609A" w:rsidRPr="00A85F6D" w:rsidRDefault="00F1609A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avaScript </w:t>
      </w:r>
      <w:proofErr w:type="gramStart"/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is usually used</w:t>
      </w:r>
      <w:proofErr w:type="gramEnd"/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web-based applications and web browsers. </w:t>
      </w:r>
      <w:r w:rsidR="007B2C13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However,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avaScript can 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also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 applied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yond the Web in software, servers</w:t>
      </w:r>
      <w:r w:rsidR="007761D8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embedded hardware controls. Here are some basic things JavaScript is used for:</w:t>
      </w: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dding interactive behavior to web pages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JavaScript allows users to interact with web pages. There are almost no limits to the t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>hings that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>ne using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avaScript on a web page – these are just a few examples: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Show or hide more information with the click of a button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Change the color of a button when the mouse hovers over it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Slide through a carousel of images on the homepag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Zooming in or zooming out on an imag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Displaying a timer or count-down on a websit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aying audio and video </w:t>
      </w:r>
      <w:r w:rsidR="007761D8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n a web pag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Displaying animations</w:t>
      </w:r>
    </w:p>
    <w:p w:rsid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Using a drop-down hamburger menu</w:t>
      </w:r>
    </w:p>
    <w:p w:rsidR="00262098" w:rsidRDefault="00262098" w:rsidP="00262098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62098" w:rsidRDefault="00262098" w:rsidP="00262098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85F6D" w:rsidRPr="00A85F6D" w:rsidRDefault="00A85F6D" w:rsidP="00190F5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Creating web and mobile apps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Developers can use various JavaScript frameworks for developing and building web and mobile apps. JavaScript frameworks are collections of JavaScript code libraries that provide developers with pre-written code to use for routine programming features and tasks—literally a framework to build websites or web applications around. 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Popular JavaScript front-end frameworks include React, React Native, Angular, and Vue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>.js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Many companies use Node.js, a JavaScript runtime environment built on Google Chrome’s JavaScript V8 engine. A few famous examples include </w:t>
      </w:r>
      <w:r w:rsidR="00190F54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PayPal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, LinkedIn, Netflix, and Uber!</w:t>
      </w: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Building web servers and developing server applications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Beyond websites and apps, developers can also use JavaScript to build simple web servers and develop the back-e</w:t>
      </w:r>
      <w:r w:rsidR="00346538">
        <w:rPr>
          <w:rFonts w:ascii="Times New Roman" w:eastAsia="Times New Roman" w:hAnsi="Times New Roman" w:cs="Times New Roman"/>
          <w:color w:val="000000"/>
          <w:sz w:val="24"/>
          <w:szCs w:val="24"/>
        </w:rPr>
        <w:t>nd infrastructure using Node.j</w:t>
      </w:r>
      <w:r w:rsidR="00D759FE"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Game development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course, you can also use JavaScript to create browser games. These are a great way for beginning developers to practice their JavaScript skills. </w:t>
      </w:r>
    </w:p>
    <w:p w:rsidR="007761D8" w:rsidRPr="007E466C" w:rsidRDefault="007761D8" w:rsidP="007E466C">
      <w:pPr>
        <w:pStyle w:val="Heading2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bookmarkStart w:id="4" w:name="_Toc62401279"/>
      <w:r w:rsidRPr="007E466C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Why use JavaScript over other programming languages?</w:t>
      </w:r>
      <w:bookmarkEnd w:id="4"/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Aside from the unlimited possibilities, there are many reasons for web developers to use JavaScript over other programming languages:</w:t>
      </w:r>
    </w:p>
    <w:p w:rsidR="00F1609A" w:rsidRP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JavaScript is the only programming language native to the web browser</w:t>
      </w:r>
    </w:p>
    <w:p w:rsidR="00F1609A" w:rsidRP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JavaScript is the most popular language</w:t>
      </w:r>
    </w:p>
    <w:p w:rsidR="00F1609A" w:rsidRP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There’s a low threshold to get started</w:t>
      </w:r>
    </w:p>
    <w:p w:rsid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It’s a fun language to learn</w:t>
      </w: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Pr="007E466C" w:rsidRDefault="00A85F6D" w:rsidP="007E466C">
      <w:pPr>
        <w:pStyle w:val="Heading2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bookmarkStart w:id="5" w:name="_Toc62401280"/>
      <w:r w:rsidRPr="007E466C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ompiled language VS Interpreted language</w:t>
      </w:r>
      <w:bookmarkEnd w:id="5"/>
    </w:p>
    <w:p w:rsidR="00190F54" w:rsidRPr="00190F54" w:rsidRDefault="00190F54" w:rsidP="00E57146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oth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terpreter and</w:t>
      </w: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mpiler are special programs that convert a program into machine language.</w:t>
      </w:r>
    </w:p>
    <w:p w:rsidR="003D2725" w:rsidRDefault="00190F54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mpiled languages are the ones who comply with the human-understandable language (programming languages) to the machine-readable language before they are executed. However, interpreted languages are also human-readable languages (programming languages) and need a translation down to machine languages to get executed, but this translation is done at runtime. </w:t>
      </w:r>
      <w:r w:rsidR="00DE3069">
        <w:rPr>
          <w:rFonts w:ascii="Times New Roman" w:hAnsi="Times New Roman" w:cs="Times New Roman"/>
          <w:color w:val="000000"/>
          <w:sz w:val="24"/>
          <w:szCs w:val="24"/>
        </w:rPr>
        <w:t>Therefore,</w:t>
      </w:r>
      <w:r w:rsidR="00E571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D2725">
        <w:rPr>
          <w:rFonts w:ascii="Times New Roman" w:hAnsi="Times New Roman" w:cs="Times New Roman"/>
          <w:color w:val="000000"/>
          <w:sz w:val="24"/>
          <w:szCs w:val="24"/>
        </w:rPr>
        <w:t>there should be an interpret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247E3">
        <w:rPr>
          <w:rFonts w:ascii="Times New Roman" w:hAnsi="Times New Roman" w:cs="Times New Roman"/>
          <w:color w:val="000000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>n the environment, before running an interp</w:t>
      </w:r>
      <w:r w:rsidR="00DE3069">
        <w:rPr>
          <w:rFonts w:ascii="Times New Roman" w:hAnsi="Times New Roman" w:cs="Times New Roman"/>
          <w:color w:val="000000"/>
          <w:sz w:val="24"/>
          <w:szCs w:val="24"/>
        </w:rPr>
        <w:t xml:space="preserve">reted language, </w:t>
      </w:r>
      <w:r>
        <w:rPr>
          <w:rFonts w:ascii="Times New Roman" w:hAnsi="Times New Roman" w:cs="Times New Roman"/>
          <w:color w:val="000000"/>
          <w:sz w:val="24"/>
          <w:szCs w:val="24"/>
        </w:rPr>
        <w:t>compiled language applications</w:t>
      </w:r>
      <w:r w:rsidR="00DE3069">
        <w:rPr>
          <w:rFonts w:ascii="Times New Roman" w:hAnsi="Times New Roman" w:cs="Times New Roman"/>
          <w:color w:val="000000"/>
          <w:sz w:val="24"/>
          <w:szCs w:val="24"/>
        </w:rPr>
        <w:t xml:space="preserve"> can run directly once it </w:t>
      </w:r>
      <w:r>
        <w:rPr>
          <w:rFonts w:ascii="Times New Roman" w:hAnsi="Times New Roman" w:cs="Times New Roman"/>
          <w:color w:val="000000"/>
          <w:sz w:val="24"/>
          <w:szCs w:val="24"/>
        </w:rPr>
        <w:t>compiled.</w:t>
      </w:r>
    </w:p>
    <w:p w:rsidR="003D2725" w:rsidRDefault="003D2725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 interpreter runs and interprets the code line-by-line (making it slower than a compiler), checks for errors along with i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stops when there is one. However, a compiler does not run the code. It directly compiles the whole code and is faster in checking for errors as compared to an interpreter.</w:t>
      </w:r>
    </w:p>
    <w:p w:rsidR="00547098" w:rsidRPr="007E466C" w:rsidRDefault="00547098" w:rsidP="007E466C">
      <w:pPr>
        <w:pStyle w:val="Heading1"/>
        <w:jc w:val="center"/>
        <w:rPr>
          <w:rFonts w:ascii="Times New Roman" w:hAnsi="Times New Roman" w:cs="Times New Roman"/>
          <w:shd w:val="clear" w:color="auto" w:fill="FFFFFF"/>
        </w:rPr>
      </w:pPr>
    </w:p>
    <w:p w:rsidR="00547098" w:rsidRPr="007E466C" w:rsidRDefault="00547098" w:rsidP="007E466C">
      <w:pPr>
        <w:pStyle w:val="Heading1"/>
        <w:numPr>
          <w:ilvl w:val="1"/>
          <w:numId w:val="1"/>
        </w:numPr>
        <w:jc w:val="center"/>
        <w:rPr>
          <w:rFonts w:ascii="Times New Roman" w:hAnsi="Times New Roman" w:cs="Times New Roman"/>
          <w:b/>
          <w:color w:val="000000" w:themeColor="text1"/>
        </w:rPr>
      </w:pPr>
      <w:bookmarkStart w:id="6" w:name="_Toc62401281"/>
      <w:r w:rsidRPr="007E466C">
        <w:rPr>
          <w:rFonts w:ascii="Times New Roman" w:hAnsi="Times New Roman" w:cs="Times New Roman"/>
          <w:b/>
          <w:color w:val="000000" w:themeColor="text1"/>
        </w:rPr>
        <w:t>Is JavaS</w:t>
      </w:r>
      <w:r w:rsidR="00A85F6D" w:rsidRPr="007E466C">
        <w:rPr>
          <w:rFonts w:ascii="Times New Roman" w:hAnsi="Times New Roman" w:cs="Times New Roman"/>
          <w:b/>
          <w:color w:val="000000" w:themeColor="text1"/>
        </w:rPr>
        <w:t>cript Interpreted</w:t>
      </w:r>
      <w:r w:rsidRPr="007E466C">
        <w:rPr>
          <w:rFonts w:ascii="Times New Roman" w:hAnsi="Times New Roman" w:cs="Times New Roman"/>
          <w:b/>
          <w:color w:val="000000" w:themeColor="text1"/>
        </w:rPr>
        <w:t> Language</w:t>
      </w:r>
      <w:r w:rsidR="00A85F6D" w:rsidRPr="007E466C">
        <w:rPr>
          <w:rFonts w:ascii="Times New Roman" w:hAnsi="Times New Roman" w:cs="Times New Roman"/>
          <w:b/>
          <w:color w:val="000000" w:themeColor="text1"/>
        </w:rPr>
        <w:t xml:space="preserve"> in its entirety?</w:t>
      </w:r>
      <w:bookmarkEnd w:id="6"/>
    </w:p>
    <w:p w:rsidR="00E57146" w:rsidRDefault="00E57146" w:rsidP="00E57146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  <w:r>
        <w:t>Traditionally, JavaScript</w:t>
      </w:r>
      <w:r w:rsidR="003D2725" w:rsidRPr="003D2725">
        <w:t xml:space="preserve"> is an interpreted language, but this is not necessarily true at all times. For instance, JavaScript runs the V8 engine on Chrome,</w:t>
      </w:r>
      <w:r>
        <w:t xml:space="preserve"> which compiles its native code </w:t>
      </w:r>
      <w:r w:rsidR="003D2725" w:rsidRPr="003D2725">
        <w:t>internally. This compilation helps realize results on time. The same holds for Trace Monkey and Rhino.</w:t>
      </w:r>
    </w:p>
    <w:p w:rsidR="00E57146" w:rsidRDefault="003D2725" w:rsidP="00E57146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  <w:r w:rsidRPr="003D2725">
        <w:t>The truth is that JavaScript has undergone significant evolution. This evolution has prompted the development of JIT compilers, which help optimize execution.</w:t>
      </w:r>
    </w:p>
    <w:p w:rsidR="00E57146" w:rsidRPr="00E57146" w:rsidRDefault="00E57146" w:rsidP="00E57146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  <w:r>
        <w:rPr>
          <w:color w:val="292929"/>
          <w:spacing w:val="-1"/>
        </w:rPr>
        <w:t>This</w:t>
      </w:r>
      <w:r w:rsidRPr="00E57146">
        <w:rPr>
          <w:color w:val="292929"/>
          <w:spacing w:val="-1"/>
        </w:rPr>
        <w:t xml:space="preserve"> is a common misconception now when someone says that </w:t>
      </w:r>
      <w:r w:rsidR="00DE3069" w:rsidRPr="00E57146">
        <w:rPr>
          <w:color w:val="292929"/>
          <w:spacing w:val="-1"/>
        </w:rPr>
        <w:t>JavaScript</w:t>
      </w:r>
      <w:r w:rsidRPr="00E57146">
        <w:rPr>
          <w:color w:val="292929"/>
          <w:spacing w:val="-1"/>
        </w:rPr>
        <w:t xml:space="preserve"> is an interpreted language then yes there is some truth to it but it depends on the implementation, you can </w:t>
      </w:r>
      <w:r>
        <w:rPr>
          <w:color w:val="292929"/>
          <w:spacing w:val="-1"/>
        </w:rPr>
        <w:t>implement</w:t>
      </w:r>
      <w:r w:rsidRPr="00E57146">
        <w:rPr>
          <w:color w:val="292929"/>
          <w:spacing w:val="-1"/>
        </w:rPr>
        <w:t xml:space="preserve"> </w:t>
      </w:r>
      <w:r>
        <w:rPr>
          <w:color w:val="292929"/>
          <w:spacing w:val="-1"/>
        </w:rPr>
        <w:t xml:space="preserve">a </w:t>
      </w:r>
      <w:r w:rsidR="00DE3069" w:rsidRPr="00E57146">
        <w:rPr>
          <w:color w:val="292929"/>
          <w:spacing w:val="-1"/>
        </w:rPr>
        <w:t>JavaScript</w:t>
      </w:r>
      <w:r w:rsidRPr="00E57146">
        <w:rPr>
          <w:color w:val="292929"/>
          <w:spacing w:val="-1"/>
        </w:rPr>
        <w:t xml:space="preserve"> engine that only compiles</w:t>
      </w:r>
    </w:p>
    <w:p w:rsidR="007F4FD9" w:rsidRDefault="00E57146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292929"/>
          <w:spacing w:val="-1"/>
        </w:rPr>
      </w:pPr>
      <w:r>
        <w:rPr>
          <w:color w:val="292929"/>
          <w:spacing w:val="-1"/>
        </w:rPr>
        <w:lastRenderedPageBreak/>
        <w:t xml:space="preserve">In conclusion, JavaScript can be interpreted and/or compiled </w:t>
      </w:r>
      <w:r w:rsidRPr="00E57146">
        <w:rPr>
          <w:color w:val="292929"/>
          <w:spacing w:val="-1"/>
        </w:rPr>
        <w:t>it depends on the implementation.</w:t>
      </w:r>
    </w:p>
    <w:p w:rsidR="00E57146" w:rsidRPr="007E466C" w:rsidRDefault="007F4FD9" w:rsidP="007E466C">
      <w:pPr>
        <w:pStyle w:val="Heading1"/>
        <w:numPr>
          <w:ilvl w:val="1"/>
          <w:numId w:val="1"/>
        </w:numPr>
        <w:jc w:val="center"/>
        <w:rPr>
          <w:rFonts w:ascii="Times New Roman" w:hAnsi="Times New Roman" w:cs="Times New Roman"/>
          <w:b/>
          <w:color w:val="000000" w:themeColor="text1"/>
          <w:spacing w:val="-1"/>
          <w:sz w:val="36"/>
          <w:szCs w:val="36"/>
        </w:rPr>
      </w:pPr>
      <w:bookmarkStart w:id="7" w:name="_Toc62401282"/>
      <w:r w:rsidRPr="007E466C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The history of “type of null”</w:t>
      </w:r>
      <w:r w:rsidRPr="007E466C">
        <w:rPr>
          <w:rFonts w:ascii="Times New Roman" w:hAnsi="Times New Roman" w:cs="Times New Roman"/>
          <w:b/>
          <w:color w:val="000000" w:themeColor="text1"/>
          <w:spacing w:val="-1"/>
          <w:sz w:val="36"/>
          <w:szCs w:val="36"/>
        </w:rPr>
        <w:t>?</w:t>
      </w:r>
      <w:bookmarkEnd w:id="7"/>
    </w:p>
    <w:p w:rsidR="007F4FD9" w:rsidRDefault="007F4FD9" w:rsidP="00FB0E57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FFFFF"/>
        </w:rPr>
      </w:pPr>
      <w:r w:rsidRPr="007F4FD9">
        <w:rPr>
          <w:color w:val="000000" w:themeColor="text1"/>
          <w:shd w:val="clear" w:color="auto" w:fill="FFFFFF"/>
        </w:rPr>
        <w:t>From the MDN page about the behavior of the type</w:t>
      </w:r>
      <w:r w:rsidR="003E3C56">
        <w:rPr>
          <w:color w:val="000000" w:themeColor="text1"/>
          <w:shd w:val="clear" w:color="auto" w:fill="FFFFFF"/>
        </w:rPr>
        <w:t xml:space="preserve"> </w:t>
      </w:r>
      <w:r w:rsidRPr="007F4FD9">
        <w:rPr>
          <w:color w:val="000000" w:themeColor="text1"/>
          <w:shd w:val="clear" w:color="auto" w:fill="FFFFFF"/>
        </w:rPr>
        <w:t xml:space="preserve">of operator: null. // </w:t>
      </w:r>
      <w:r w:rsidR="00DE3069" w:rsidRPr="007F4FD9">
        <w:rPr>
          <w:color w:val="000000" w:themeColor="text1"/>
          <w:shd w:val="clear" w:color="auto" w:fill="FFFFFF"/>
        </w:rPr>
        <w:t>this</w:t>
      </w:r>
      <w:r w:rsidRPr="007F4FD9">
        <w:rPr>
          <w:color w:val="000000" w:themeColor="text1"/>
          <w:shd w:val="clear" w:color="auto" w:fill="FFFFFF"/>
        </w:rPr>
        <w:t xml:space="preserve"> stands since the beginning of JavaScript type</w:t>
      </w:r>
      <w:r w:rsidR="003E3C56">
        <w:rPr>
          <w:color w:val="000000" w:themeColor="text1"/>
          <w:shd w:val="clear" w:color="auto" w:fill="FFFFFF"/>
        </w:rPr>
        <w:t xml:space="preserve"> </w:t>
      </w:r>
      <w:r w:rsidRPr="007F4FD9">
        <w:rPr>
          <w:color w:val="000000" w:themeColor="text1"/>
          <w:shd w:val="clear" w:color="auto" w:fill="FFFFFF"/>
        </w:rPr>
        <w:t xml:space="preserve">of null === </w:t>
      </w:r>
      <w:r w:rsidR="00DE3069" w:rsidRPr="007F4FD9">
        <w:rPr>
          <w:color w:val="000000" w:themeColor="text1"/>
          <w:shd w:val="clear" w:color="auto" w:fill="FFFFFF"/>
        </w:rPr>
        <w:t>‘object’.</w:t>
      </w:r>
      <w:r w:rsidRPr="007F4FD9">
        <w:rPr>
          <w:color w:val="000000" w:themeColor="text1"/>
          <w:shd w:val="clear" w:color="auto" w:fill="FFFFFF"/>
        </w:rPr>
        <w:t xml:space="preserve"> In JavaScript, </w:t>
      </w:r>
      <w:r w:rsidR="003E3C56">
        <w:rPr>
          <w:color w:val="000000" w:themeColor="text1"/>
          <w:shd w:val="clear" w:color="auto" w:fill="FFFFFF"/>
        </w:rPr>
        <w:t>“</w:t>
      </w:r>
      <w:r w:rsidRPr="007F4FD9">
        <w:rPr>
          <w:color w:val="000000" w:themeColor="text1"/>
          <w:shd w:val="clear" w:color="auto" w:fill="FFFFFF"/>
        </w:rPr>
        <w:t>type</w:t>
      </w:r>
      <w:r w:rsidR="0005414A">
        <w:rPr>
          <w:color w:val="000000" w:themeColor="text1"/>
          <w:shd w:val="clear" w:color="auto" w:fill="FFFFFF"/>
        </w:rPr>
        <w:t xml:space="preserve"> </w:t>
      </w:r>
      <w:r w:rsidRPr="007F4FD9">
        <w:rPr>
          <w:color w:val="000000" w:themeColor="text1"/>
          <w:shd w:val="clear" w:color="auto" w:fill="FFFFFF"/>
        </w:rPr>
        <w:t>of null</w:t>
      </w:r>
      <w:r w:rsidR="003E3C56">
        <w:rPr>
          <w:color w:val="000000" w:themeColor="text1"/>
          <w:shd w:val="clear" w:color="auto" w:fill="FFFFFF"/>
        </w:rPr>
        <w:t>”</w:t>
      </w:r>
      <w:r w:rsidRPr="007F4FD9">
        <w:rPr>
          <w:color w:val="000000" w:themeColor="text1"/>
          <w:shd w:val="clear" w:color="auto" w:fill="FFFFFF"/>
        </w:rPr>
        <w:t xml:space="preserve"> is 'object', which incorrectly suggests that null is an object. This is a bug and one that unfortunately </w:t>
      </w:r>
      <w:r w:rsidR="00DE3069">
        <w:rPr>
          <w:color w:val="000000" w:themeColor="text1"/>
          <w:shd w:val="clear" w:color="auto" w:fill="FFFFFF"/>
        </w:rPr>
        <w:t>cannot</w:t>
      </w:r>
      <w:r w:rsidRPr="007F4FD9">
        <w:rPr>
          <w:color w:val="000000" w:themeColor="text1"/>
          <w:shd w:val="clear" w:color="auto" w:fill="FFFFFF"/>
        </w:rPr>
        <w:t xml:space="preserve"> </w:t>
      </w:r>
      <w:r w:rsidR="00DE3069">
        <w:rPr>
          <w:color w:val="000000" w:themeColor="text1"/>
          <w:shd w:val="clear" w:color="auto" w:fill="FFFFFF"/>
        </w:rPr>
        <w:t xml:space="preserve">be </w:t>
      </w:r>
      <w:r w:rsidRPr="007F4FD9">
        <w:rPr>
          <w:color w:val="000000" w:themeColor="text1"/>
          <w:shd w:val="clear" w:color="auto" w:fill="FFFFFF"/>
        </w:rPr>
        <w:t>fixed because it would break existing code.</w:t>
      </w:r>
    </w:p>
    <w:p w:rsidR="005A196E" w:rsidRDefault="005A196E" w:rsidP="00FB0E57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FFFFF"/>
        </w:rPr>
      </w:pPr>
      <w:r w:rsidRPr="005A196E">
        <w:rPr>
          <w:color w:val="000000" w:themeColor="text1"/>
          <w:shd w:val="clear" w:color="auto" w:fill="FFFFFF"/>
        </w:rPr>
        <w:t xml:space="preserve">Consequently, null had 0 as its type tag, and since 0 is for objects, then </w:t>
      </w:r>
      <w:r>
        <w:rPr>
          <w:color w:val="000000" w:themeColor="text1"/>
          <w:shd w:val="clear" w:color="auto" w:fill="FFFFFF"/>
        </w:rPr>
        <w:t>“</w:t>
      </w:r>
      <w:r w:rsidRPr="005A196E">
        <w:rPr>
          <w:color w:val="000000" w:themeColor="text1"/>
          <w:shd w:val="clear" w:color="auto" w:fill="FFFFFF"/>
        </w:rPr>
        <w:t>type</w:t>
      </w:r>
      <w:r w:rsidR="0005414A">
        <w:rPr>
          <w:color w:val="000000" w:themeColor="text1"/>
          <w:shd w:val="clear" w:color="auto" w:fill="FFFFFF"/>
        </w:rPr>
        <w:t xml:space="preserve"> </w:t>
      </w:r>
      <w:r w:rsidRPr="005A196E">
        <w:rPr>
          <w:color w:val="000000" w:themeColor="text1"/>
          <w:shd w:val="clear" w:color="auto" w:fill="FFFFFF"/>
        </w:rPr>
        <w:t>of</w:t>
      </w:r>
      <w:r>
        <w:rPr>
          <w:color w:val="000000" w:themeColor="text1"/>
          <w:shd w:val="clear" w:color="auto" w:fill="FFFFFF"/>
        </w:rPr>
        <w:t>”</w:t>
      </w:r>
      <w:r w:rsidRPr="005A196E">
        <w:rPr>
          <w:color w:val="000000" w:themeColor="text1"/>
          <w:shd w:val="clear" w:color="auto" w:fill="FFFFFF"/>
        </w:rPr>
        <w:t xml:space="preserve"> null fraudulently gives us “object”. For an in-depth explanation and</w:t>
      </w:r>
      <w:r w:rsidR="00DE3069" w:rsidRPr="005A196E">
        <w:rPr>
          <w:color w:val="000000" w:themeColor="text1"/>
          <w:shd w:val="clear" w:color="auto" w:fill="FFFFFF"/>
        </w:rPr>
        <w:t> In</w:t>
      </w:r>
      <w:r w:rsidRPr="005A196E">
        <w:rPr>
          <w:color w:val="000000" w:themeColor="text1"/>
          <w:shd w:val="clear" w:color="auto" w:fill="FFFFFF"/>
        </w:rPr>
        <w:t xml:space="preserve"> JavaScript, </w:t>
      </w:r>
      <w:r>
        <w:rPr>
          <w:color w:val="000000" w:themeColor="text1"/>
          <w:shd w:val="clear" w:color="auto" w:fill="FFFFFF"/>
        </w:rPr>
        <w:t>“</w:t>
      </w:r>
      <w:r w:rsidRPr="005A196E">
        <w:rPr>
          <w:color w:val="000000" w:themeColor="text1"/>
          <w:shd w:val="clear" w:color="auto" w:fill="FFFFFF"/>
        </w:rPr>
        <w:t>type</w:t>
      </w:r>
      <w:r w:rsidR="0005414A">
        <w:rPr>
          <w:color w:val="000000" w:themeColor="text1"/>
          <w:shd w:val="clear" w:color="auto" w:fill="FFFFFF"/>
        </w:rPr>
        <w:t xml:space="preserve"> </w:t>
      </w:r>
      <w:r w:rsidRPr="005A196E">
        <w:rPr>
          <w:color w:val="000000" w:themeColor="text1"/>
          <w:shd w:val="clear" w:color="auto" w:fill="FFFFFF"/>
        </w:rPr>
        <w:t>of</w:t>
      </w:r>
      <w:r>
        <w:rPr>
          <w:color w:val="000000" w:themeColor="text1"/>
          <w:shd w:val="clear" w:color="auto" w:fill="FFFFFF"/>
        </w:rPr>
        <w:t>”</w:t>
      </w:r>
      <w:r w:rsidRPr="005A196E">
        <w:rPr>
          <w:color w:val="000000" w:themeColor="text1"/>
          <w:shd w:val="clear" w:color="auto" w:fill="FFFFFF"/>
        </w:rPr>
        <w:t xml:space="preserve"> null is 'object', which incorrectly suggests that null is an object. </w:t>
      </w:r>
    </w:p>
    <w:p w:rsidR="004A0714" w:rsidRPr="004A0714" w:rsidRDefault="004A0714" w:rsidP="00FB0E57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z w:val="28"/>
          <w:szCs w:val="28"/>
          <w:shd w:val="clear" w:color="auto" w:fill="FFFFFF"/>
        </w:rPr>
      </w:pPr>
      <w:r w:rsidRPr="004A0714">
        <w:rPr>
          <w:b/>
          <w:color w:val="000000" w:themeColor="text1"/>
          <w:sz w:val="28"/>
          <w:szCs w:val="28"/>
          <w:shd w:val="clear" w:color="auto" w:fill="FFFFFF"/>
        </w:rPr>
        <w:t xml:space="preserve">Why </w:t>
      </w:r>
      <w:r w:rsidR="00DE3069" w:rsidRPr="004A0714">
        <w:rPr>
          <w:b/>
          <w:color w:val="000000" w:themeColor="text1"/>
          <w:sz w:val="28"/>
          <w:szCs w:val="28"/>
          <w:shd w:val="clear" w:color="auto" w:fill="FFFFFF"/>
        </w:rPr>
        <w:t>it is</w:t>
      </w:r>
      <w:r>
        <w:rPr>
          <w:b/>
          <w:color w:val="000000" w:themeColor="text1"/>
          <w:sz w:val="28"/>
          <w:szCs w:val="28"/>
          <w:shd w:val="clear" w:color="auto" w:fill="FFFFFF"/>
        </w:rPr>
        <w:t xml:space="preserve"> not fixed</w:t>
      </w:r>
      <w:r w:rsidRPr="004A0714">
        <w:rPr>
          <w:b/>
          <w:color w:val="000000" w:themeColor="text1"/>
          <w:sz w:val="28"/>
          <w:szCs w:val="28"/>
          <w:shd w:val="clear" w:color="auto" w:fill="FFFFFF"/>
        </w:rPr>
        <w:t>?</w:t>
      </w:r>
    </w:p>
    <w:p w:rsidR="005A196E" w:rsidRPr="005A196E" w:rsidRDefault="00DE3069" w:rsidP="00FB0E57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pacing w:val="-1"/>
          <w:sz w:val="32"/>
          <w:szCs w:val="28"/>
        </w:rPr>
      </w:pPr>
      <w:r>
        <w:rPr>
          <w:color w:val="000000" w:themeColor="text1"/>
          <w:shd w:val="clear" w:color="auto" w:fill="FFFFFF"/>
        </w:rPr>
        <w:t>This bug is not</w:t>
      </w:r>
      <w:r w:rsidR="004A0714">
        <w:rPr>
          <w:color w:val="000000" w:themeColor="text1"/>
          <w:shd w:val="clear" w:color="auto" w:fill="FFFFFF"/>
        </w:rPr>
        <w:t xml:space="preserve"> fixed unfortunately</w:t>
      </w:r>
      <w:r w:rsidR="005A196E" w:rsidRPr="005A196E">
        <w:rPr>
          <w:color w:val="000000" w:themeColor="text1"/>
          <w:shd w:val="clear" w:color="auto" w:fill="FFFFFF"/>
        </w:rPr>
        <w:t xml:space="preserve"> because it would break existing code.</w:t>
      </w:r>
    </w:p>
    <w:p w:rsidR="007F4FD9" w:rsidRPr="007E466C" w:rsidRDefault="00FB0E57" w:rsidP="007E466C">
      <w:pPr>
        <w:pStyle w:val="Heading1"/>
        <w:numPr>
          <w:ilvl w:val="1"/>
          <w:numId w:val="1"/>
        </w:numPr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bookmarkStart w:id="8" w:name="_Toc62401283"/>
      <w:r w:rsidRPr="007E466C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Explain in detail why hoi</w:t>
      </w:r>
      <w:r w:rsidR="00FA6F95" w:rsidRPr="007E466C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sting is different with let and const?</w:t>
      </w:r>
      <w:bookmarkEnd w:id="8"/>
    </w:p>
    <w:p w:rsidR="00542346" w:rsidRDefault="00542346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z w:val="28"/>
          <w:szCs w:val="28"/>
        </w:rPr>
      </w:pPr>
      <w:r w:rsidRPr="00542346">
        <w:rPr>
          <w:b/>
          <w:color w:val="000000" w:themeColor="text1"/>
          <w:sz w:val="28"/>
          <w:szCs w:val="28"/>
        </w:rPr>
        <w:t>What is Hoisting?</w:t>
      </w:r>
    </w:p>
    <w:p w:rsidR="00542346" w:rsidRDefault="00542346" w:rsidP="005423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FFFFF"/>
        </w:rPr>
      </w:pPr>
      <w:r w:rsidRPr="00542346">
        <w:rPr>
          <w:color w:val="000000" w:themeColor="text1"/>
          <w:shd w:val="clear" w:color="auto" w:fill="FFFFFF"/>
        </w:rPr>
        <w:t xml:space="preserve">Hoisting in terms of JavaScript means </w:t>
      </w:r>
      <w:r w:rsidR="00DE3069">
        <w:rPr>
          <w:color w:val="000000" w:themeColor="text1"/>
          <w:shd w:val="clear" w:color="auto" w:fill="FFFFFF"/>
        </w:rPr>
        <w:t>that a variable will be</w:t>
      </w:r>
      <w:r w:rsidRPr="00542346">
        <w:rPr>
          <w:color w:val="000000" w:themeColor="text1"/>
          <w:shd w:val="clear" w:color="auto" w:fill="FFFFFF"/>
        </w:rPr>
        <w:t xml:space="preserve"> created in memory during the compile phase, and thus it can be used before it is declared.</w:t>
      </w:r>
    </w:p>
    <w:p w:rsidR="006F4B2A" w:rsidRPr="006F4B2A" w:rsidRDefault="006F4B2A" w:rsidP="006F4B2A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z w:val="28"/>
          <w:szCs w:val="28"/>
          <w:shd w:val="clear" w:color="auto" w:fill="FFFFFF"/>
        </w:rPr>
      </w:pPr>
      <w:r w:rsidRPr="006F4B2A">
        <w:rPr>
          <w:b/>
          <w:color w:val="000000" w:themeColor="text1"/>
          <w:sz w:val="28"/>
          <w:szCs w:val="28"/>
          <w:shd w:val="clear" w:color="auto" w:fill="FFFFFF"/>
        </w:rPr>
        <w:t>Difference</w:t>
      </w:r>
    </w:p>
    <w:p w:rsidR="006F4B2A" w:rsidRDefault="006F4B2A" w:rsidP="006F4B2A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/>
        </w:rPr>
      </w:pPr>
      <w:r w:rsidRPr="006F4B2A">
        <w:rPr>
          <w:color w:val="000000"/>
        </w:rPr>
        <w:t>Variables defined with</w:t>
      </w:r>
      <w:r w:rsidRPr="006F4B2A">
        <w:rPr>
          <w:rFonts w:ascii="Verdana" w:hAnsi="Verdana"/>
          <w:color w:val="000000"/>
          <w:sz w:val="23"/>
          <w:szCs w:val="23"/>
        </w:rPr>
        <w:t> </w:t>
      </w:r>
      <w:r w:rsidRPr="006F4B2A">
        <w:rPr>
          <w:color w:val="000000" w:themeColor="text1"/>
        </w:rPr>
        <w:t>let</w:t>
      </w:r>
      <w:r w:rsidRPr="006F4B2A">
        <w:rPr>
          <w:rFonts w:ascii="Verdana" w:hAnsi="Verdana"/>
          <w:color w:val="000000"/>
          <w:sz w:val="23"/>
          <w:szCs w:val="23"/>
        </w:rPr>
        <w:t> </w:t>
      </w:r>
      <w:r w:rsidRPr="006F4B2A">
        <w:rPr>
          <w:color w:val="000000"/>
        </w:rPr>
        <w:t>and</w:t>
      </w:r>
      <w:r w:rsidRPr="006F4B2A">
        <w:rPr>
          <w:rFonts w:ascii="Verdana" w:hAnsi="Verdana"/>
          <w:color w:val="000000"/>
          <w:sz w:val="23"/>
          <w:szCs w:val="23"/>
        </w:rPr>
        <w:t> </w:t>
      </w:r>
      <w:r w:rsidRPr="006F4B2A">
        <w:rPr>
          <w:color w:val="000000" w:themeColor="text1"/>
        </w:rPr>
        <w:t>const</w:t>
      </w:r>
      <w:r w:rsidRPr="006F4B2A">
        <w:rPr>
          <w:rFonts w:ascii="Verdana" w:hAnsi="Verdana"/>
          <w:color w:val="000000"/>
          <w:sz w:val="23"/>
          <w:szCs w:val="23"/>
        </w:rPr>
        <w:t> </w:t>
      </w:r>
      <w:r w:rsidRPr="006F4B2A">
        <w:rPr>
          <w:color w:val="000000"/>
        </w:rPr>
        <w:t>are hoisted to the top of the block, but not </w:t>
      </w:r>
      <w:r w:rsidRPr="006F4B2A">
        <w:rPr>
          <w:iCs/>
          <w:color w:val="000000"/>
        </w:rPr>
        <w:t>initialized</w:t>
      </w:r>
      <w:r w:rsidRPr="006F4B2A">
        <w:rPr>
          <w:color w:val="000000"/>
        </w:rPr>
        <w:t>.</w:t>
      </w:r>
    </w:p>
    <w:p w:rsidR="006F4B2A" w:rsidRDefault="006F4B2A" w:rsidP="006F4B2A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/>
        </w:rPr>
      </w:pPr>
      <w:r>
        <w:rPr>
          <w:color w:val="000000"/>
        </w:rPr>
        <w:t>This means t</w:t>
      </w:r>
      <w:r w:rsidRPr="006F4B2A">
        <w:rPr>
          <w:color w:val="000000"/>
        </w:rPr>
        <w:t>he block of code is aware of the variable, but it cannot be used until it has been declared.</w:t>
      </w:r>
    </w:p>
    <w:p w:rsidR="006F4B2A" w:rsidRPr="006F4B2A" w:rsidRDefault="006F4B2A" w:rsidP="006F4B2A">
      <w:pPr>
        <w:pStyle w:val="hl"/>
        <w:shd w:val="clear" w:color="auto" w:fill="FFFFFF"/>
        <w:spacing w:before="206" w:beforeAutospacing="0" w:after="0" w:afterAutospacing="0" w:line="360" w:lineRule="auto"/>
      </w:pPr>
      <w:r w:rsidRPr="006F4B2A">
        <w:rPr>
          <w:spacing w:val="-1"/>
        </w:rPr>
        <w:t>V</w:t>
      </w:r>
      <w:r>
        <w:rPr>
          <w:spacing w:val="-1"/>
        </w:rPr>
        <w:t>ariables declared with let and const</w:t>
      </w:r>
      <w:r w:rsidRPr="006F4B2A">
        <w:rPr>
          <w:spacing w:val="-1"/>
        </w:rPr>
        <w:t> are only initialized when their assignment (lexical binding) is evaluated during runtime by the JavaScript engine.</w:t>
      </w:r>
    </w:p>
    <w:p w:rsidR="006F4B2A" w:rsidRPr="006F4B2A" w:rsidRDefault="00DE3069" w:rsidP="006F4B2A">
      <w:pPr>
        <w:pStyle w:val="iz"/>
        <w:shd w:val="clear" w:color="auto" w:fill="FFFFFF"/>
        <w:spacing w:before="206" w:beforeAutospacing="0" w:after="0" w:afterAutospacing="0" w:line="480" w:lineRule="atLeast"/>
        <w:rPr>
          <w:spacing w:val="-1"/>
        </w:rPr>
      </w:pPr>
      <w:r>
        <w:rPr>
          <w:spacing w:val="-1"/>
        </w:rPr>
        <w:lastRenderedPageBreak/>
        <w:t>It i</w:t>
      </w:r>
      <w:r w:rsidR="006F4B2A" w:rsidRPr="006F4B2A">
        <w:rPr>
          <w:spacing w:val="-1"/>
        </w:rPr>
        <w:t>s not an error to reference</w:t>
      </w:r>
      <w:r w:rsidR="006F4B2A">
        <w:rPr>
          <w:spacing w:val="-1"/>
        </w:rPr>
        <w:t xml:space="preserve"> let</w:t>
      </w:r>
      <w:r w:rsidR="006F4B2A" w:rsidRPr="006F4B2A">
        <w:rPr>
          <w:spacing w:val="-1"/>
        </w:rPr>
        <w:t> and</w:t>
      </w:r>
      <w:r w:rsidR="006F4B2A">
        <w:rPr>
          <w:spacing w:val="-1"/>
        </w:rPr>
        <w:t xml:space="preserve"> const </w:t>
      </w:r>
      <w:r w:rsidR="006F4B2A" w:rsidRPr="006F4B2A">
        <w:rPr>
          <w:spacing w:val="-1"/>
        </w:rPr>
        <w:t>variables in code above their declaration as long as that code is not executed before their declaration.</w:t>
      </w:r>
    </w:p>
    <w:p w:rsidR="006F4B2A" w:rsidRDefault="006F4B2A" w:rsidP="006F4B2A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/>
        </w:rPr>
      </w:pPr>
    </w:p>
    <w:p w:rsidR="006F4B2A" w:rsidRPr="006F4B2A" w:rsidRDefault="006F4B2A" w:rsidP="006F4B2A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FFFFF"/>
        </w:rPr>
      </w:pPr>
      <w:r w:rsidRPr="006F4B2A">
        <w:rPr>
          <w:color w:val="000000"/>
        </w:rPr>
        <w:t>Using a</w:t>
      </w:r>
      <w:r w:rsidRPr="006F4B2A">
        <w:rPr>
          <w:rFonts w:ascii="Verdana" w:hAnsi="Verdana"/>
          <w:color w:val="000000"/>
          <w:sz w:val="23"/>
          <w:szCs w:val="23"/>
        </w:rPr>
        <w:t> </w:t>
      </w:r>
      <w:r w:rsidRPr="006F4B2A">
        <w:rPr>
          <w:color w:val="DC143C"/>
        </w:rPr>
        <w:t>let</w:t>
      </w:r>
      <w:r w:rsidRPr="006F4B2A">
        <w:rPr>
          <w:rFonts w:ascii="Verdana" w:hAnsi="Verdana"/>
          <w:color w:val="000000"/>
          <w:sz w:val="23"/>
          <w:szCs w:val="23"/>
        </w:rPr>
        <w:t> </w:t>
      </w:r>
      <w:r w:rsidRPr="006F4B2A">
        <w:rPr>
          <w:color w:val="000000"/>
        </w:rPr>
        <w:t>variable before it is declared will result in a</w:t>
      </w:r>
      <w:r w:rsidRPr="006F4B2A">
        <w:rPr>
          <w:rFonts w:ascii="Verdana" w:hAnsi="Verdana"/>
          <w:color w:val="000000"/>
          <w:sz w:val="23"/>
          <w:szCs w:val="23"/>
        </w:rPr>
        <w:t> </w:t>
      </w:r>
      <w:r w:rsidRPr="006F4B2A">
        <w:rPr>
          <w:color w:val="DC143C"/>
        </w:rPr>
        <w:t>ReferenceError</w:t>
      </w:r>
      <w:r w:rsidRPr="006F4B2A">
        <w:rPr>
          <w:color w:val="000000"/>
        </w:rPr>
        <w:t>.</w:t>
      </w:r>
    </w:p>
    <w:p w:rsidR="006F4B2A" w:rsidRDefault="006F4B2A" w:rsidP="006F4B2A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Example - </w:t>
      </w:r>
      <w:r w:rsidRPr="006F4B2A">
        <w:rPr>
          <w:color w:val="000000"/>
          <w:shd w:val="clear" w:color="auto" w:fill="FFFFFF"/>
        </w:rPr>
        <w:t>carName = </w:t>
      </w:r>
      <w:r w:rsidRPr="006F4B2A">
        <w:rPr>
          <w:rStyle w:val="jsstringcolor"/>
          <w:color w:val="A52A2A"/>
          <w:shd w:val="clear" w:color="auto" w:fill="FFFFFF"/>
        </w:rPr>
        <w:t>"Volvo"</w:t>
      </w:r>
      <w:r w:rsidRPr="006F4B2A">
        <w:rPr>
          <w:color w:val="000000"/>
          <w:shd w:val="clear" w:color="auto" w:fill="FFFFFF"/>
        </w:rPr>
        <w:t>;</w:t>
      </w:r>
      <w:r w:rsidRPr="006F4B2A">
        <w:rPr>
          <w:color w:val="000000"/>
        </w:rPr>
        <w:br/>
      </w:r>
      <w:r>
        <w:rPr>
          <w:rStyle w:val="jskeywordcolor"/>
          <w:rFonts w:eastAsiaTheme="majorEastAsia"/>
          <w:color w:val="0000CD"/>
          <w:shd w:val="clear" w:color="auto" w:fill="FFFFFF"/>
        </w:rPr>
        <w:t xml:space="preserve">                 </w:t>
      </w:r>
      <w:r w:rsidRPr="006F4B2A">
        <w:rPr>
          <w:rStyle w:val="jskeywordcolor"/>
          <w:rFonts w:eastAsiaTheme="majorEastAsia"/>
          <w:color w:val="0000CD"/>
          <w:shd w:val="clear" w:color="auto" w:fill="FFFFFF"/>
        </w:rPr>
        <w:t>const</w:t>
      </w:r>
      <w:r w:rsidRPr="006F4B2A">
        <w:rPr>
          <w:color w:val="000000"/>
          <w:shd w:val="clear" w:color="auto" w:fill="FFFFFF"/>
        </w:rPr>
        <w:t> carName;</w:t>
      </w:r>
    </w:p>
    <w:p w:rsidR="006F4B2A" w:rsidRDefault="006F4B2A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/>
        </w:rPr>
      </w:pPr>
      <w:r>
        <w:rPr>
          <w:color w:val="000000"/>
          <w:shd w:val="clear" w:color="auto" w:fill="FFFFFF"/>
        </w:rPr>
        <w:t xml:space="preserve">This code will not run. The result will </w:t>
      </w:r>
      <w:r w:rsidR="00DE3069">
        <w:rPr>
          <w:color w:val="000000"/>
          <w:shd w:val="clear" w:color="auto" w:fill="FFFFFF"/>
        </w:rPr>
        <w:t xml:space="preserve">say” </w:t>
      </w:r>
      <w:r w:rsidRPr="006F4B2A">
        <w:rPr>
          <w:color w:val="000000"/>
        </w:rPr>
        <w:t>ReferenceError: Cannot access 'carName' before initialization</w:t>
      </w:r>
      <w:r>
        <w:rPr>
          <w:color w:val="000000"/>
        </w:rPr>
        <w:t>.</w:t>
      </w:r>
    </w:p>
    <w:p w:rsidR="006F4B2A" w:rsidRDefault="006F4B2A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/>
        </w:rPr>
      </w:pPr>
    </w:p>
    <w:p w:rsidR="006F4B2A" w:rsidRDefault="006F4B2A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/>
          <w:shd w:val="clear" w:color="auto" w:fill="FFFFFF"/>
        </w:rPr>
      </w:pPr>
      <w:r w:rsidRPr="006F4B2A">
        <w:rPr>
          <w:color w:val="000000"/>
          <w:shd w:val="clear" w:color="auto" w:fill="FFFFFF"/>
        </w:rPr>
        <w:t>Using a </w:t>
      </w:r>
      <w:r w:rsidRPr="006F4B2A">
        <w:rPr>
          <w:rStyle w:val="HTMLCode"/>
          <w:rFonts w:ascii="Times New Roman" w:hAnsi="Times New Roman" w:cs="Times New Roman"/>
          <w:color w:val="DC143C"/>
          <w:sz w:val="24"/>
          <w:szCs w:val="24"/>
        </w:rPr>
        <w:t>const</w:t>
      </w:r>
      <w:r w:rsidRPr="006F4B2A">
        <w:rPr>
          <w:color w:val="000000"/>
          <w:shd w:val="clear" w:color="auto" w:fill="FFFFFF"/>
        </w:rPr>
        <w:t> variable befor</w:t>
      </w:r>
      <w:r>
        <w:rPr>
          <w:color w:val="000000"/>
          <w:shd w:val="clear" w:color="auto" w:fill="FFFFFF"/>
        </w:rPr>
        <w:t>e it is declared, is a syntax e</w:t>
      </w:r>
      <w:r w:rsidRPr="006F4B2A">
        <w:rPr>
          <w:color w:val="000000"/>
          <w:shd w:val="clear" w:color="auto" w:fill="FFFFFF"/>
        </w:rPr>
        <w:t>rror, so the code will simply not run.</w:t>
      </w:r>
    </w:p>
    <w:p w:rsidR="006F4B2A" w:rsidRPr="006F4B2A" w:rsidRDefault="006F4B2A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FFFFF"/>
        </w:rPr>
      </w:pPr>
      <w:r>
        <w:rPr>
          <w:color w:val="000000"/>
          <w:shd w:val="clear" w:color="auto" w:fill="FFFFFF"/>
        </w:rPr>
        <w:t xml:space="preserve">Example - </w:t>
      </w:r>
      <w:r w:rsidRPr="006F4B2A">
        <w:rPr>
          <w:color w:val="000000"/>
          <w:shd w:val="clear" w:color="auto" w:fill="FFFFFF"/>
        </w:rPr>
        <w:t>carName = </w:t>
      </w:r>
      <w:r w:rsidRPr="006F4B2A">
        <w:rPr>
          <w:rStyle w:val="jsstringcolor"/>
          <w:color w:val="A52A2A"/>
          <w:shd w:val="clear" w:color="auto" w:fill="FFFFFF"/>
        </w:rPr>
        <w:t>"Volvo"</w:t>
      </w:r>
      <w:r w:rsidRPr="006F4B2A">
        <w:rPr>
          <w:color w:val="000000"/>
          <w:shd w:val="clear" w:color="auto" w:fill="FFFFFF"/>
        </w:rPr>
        <w:t>;</w:t>
      </w:r>
      <w:r w:rsidRPr="006F4B2A">
        <w:rPr>
          <w:color w:val="000000"/>
        </w:rPr>
        <w:br/>
      </w:r>
      <w:r w:rsidRPr="006F4B2A">
        <w:rPr>
          <w:rStyle w:val="jskeywordcolor"/>
          <w:rFonts w:eastAsiaTheme="majorEastAsia"/>
          <w:color w:val="0000CD"/>
          <w:shd w:val="clear" w:color="auto" w:fill="FFFFFF"/>
        </w:rPr>
        <w:t xml:space="preserve">        </w:t>
      </w:r>
      <w:r>
        <w:rPr>
          <w:rStyle w:val="jskeywordcolor"/>
          <w:rFonts w:eastAsiaTheme="majorEastAsia"/>
          <w:color w:val="0000CD"/>
          <w:shd w:val="clear" w:color="auto" w:fill="FFFFFF"/>
        </w:rPr>
        <w:t xml:space="preserve">          </w:t>
      </w:r>
      <w:r w:rsidRPr="006F4B2A">
        <w:rPr>
          <w:rStyle w:val="jskeywordcolor"/>
          <w:rFonts w:eastAsiaTheme="majorEastAsia"/>
          <w:color w:val="0000CD"/>
          <w:shd w:val="clear" w:color="auto" w:fill="FFFFFF"/>
        </w:rPr>
        <w:t>const</w:t>
      </w:r>
      <w:r w:rsidRPr="006F4B2A">
        <w:rPr>
          <w:color w:val="000000"/>
          <w:shd w:val="clear" w:color="auto" w:fill="FFFFFF"/>
        </w:rPr>
        <w:t> carName;</w:t>
      </w:r>
    </w:p>
    <w:p w:rsidR="006F4B2A" w:rsidRDefault="006F4B2A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z w:val="28"/>
          <w:szCs w:val="28"/>
        </w:rPr>
      </w:pPr>
      <w:r w:rsidRPr="006F4B2A">
        <w:rPr>
          <w:b/>
          <w:color w:val="000000" w:themeColor="text1"/>
          <w:sz w:val="28"/>
          <w:szCs w:val="28"/>
        </w:rPr>
        <w:t>Conclusion</w:t>
      </w:r>
    </w:p>
    <w:p w:rsidR="006F4B2A" w:rsidRPr="006F4B2A" w:rsidRDefault="006F4B2A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 </w:t>
      </w:r>
      <w:r>
        <w:rPr>
          <w:rStyle w:val="HTMLCode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l</w:t>
      </w:r>
      <w:r w:rsidRPr="006F4B2A">
        <w:rPr>
          <w:rStyle w:val="HTMLCode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et</w:t>
      </w:r>
      <w:r w:rsidRPr="006F4B2A">
        <w:rPr>
          <w:color w:val="000000" w:themeColor="text1"/>
          <w:shd w:val="clear" w:color="auto" w:fill="FFFFFF"/>
        </w:rPr>
        <w:t> can be dec</w:t>
      </w:r>
      <w:r w:rsidR="00DE3069">
        <w:rPr>
          <w:color w:val="000000" w:themeColor="text1"/>
          <w:shd w:val="clear" w:color="auto" w:fill="FFFFFF"/>
        </w:rPr>
        <w:t>lared without</w:t>
      </w:r>
      <w:r>
        <w:rPr>
          <w:color w:val="000000" w:themeColor="text1"/>
          <w:shd w:val="clear" w:color="auto" w:fill="FFFFFF"/>
        </w:rPr>
        <w:t xml:space="preserve"> </w:t>
      </w:r>
      <w:r w:rsidR="00DE3069">
        <w:rPr>
          <w:color w:val="000000" w:themeColor="text1"/>
          <w:shd w:val="clear" w:color="auto" w:fill="FFFFFF"/>
        </w:rPr>
        <w:t xml:space="preserve">being </w:t>
      </w:r>
      <w:r>
        <w:rPr>
          <w:color w:val="000000" w:themeColor="text1"/>
          <w:shd w:val="clear" w:color="auto" w:fill="FFFFFF"/>
        </w:rPr>
        <w:t>initialized but</w:t>
      </w:r>
      <w:r w:rsidRPr="006F4B2A">
        <w:rPr>
          <w:color w:val="000000" w:themeColor="text1"/>
          <w:shd w:val="clear" w:color="auto" w:fill="FFFFFF"/>
        </w:rPr>
        <w:t> </w:t>
      </w:r>
      <w:r w:rsidRPr="006F4B2A">
        <w:rPr>
          <w:rStyle w:val="HTMLCode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const</w:t>
      </w:r>
      <w:r w:rsidR="00DE3069">
        <w:rPr>
          <w:color w:val="000000" w:themeColor="text1"/>
          <w:shd w:val="clear" w:color="auto" w:fill="FFFFFF"/>
        </w:rPr>
        <w:t xml:space="preserve"> must</w:t>
      </w:r>
      <w:r w:rsidRPr="006F4B2A">
        <w:rPr>
          <w:color w:val="000000" w:themeColor="text1"/>
          <w:shd w:val="clear" w:color="auto" w:fill="FFFFFF"/>
        </w:rPr>
        <w:t xml:space="preserve"> be initialized during declaration.</w:t>
      </w:r>
    </w:p>
    <w:p w:rsidR="00951731" w:rsidRPr="007E466C" w:rsidRDefault="00951731" w:rsidP="007E466C">
      <w:pPr>
        <w:pStyle w:val="Heading1"/>
        <w:numPr>
          <w:ilvl w:val="1"/>
          <w:numId w:val="1"/>
        </w:numPr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bookmarkStart w:id="9" w:name="_Toc62401284"/>
      <w:r w:rsidRPr="007E466C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Semicolons in JavaScript: To Use or Not to Use?</w:t>
      </w:r>
      <w:bookmarkEnd w:id="9"/>
    </w:p>
    <w:p w:rsidR="006F4B2A" w:rsidRDefault="00FA6F95" w:rsidP="00E57146">
      <w:pPr>
        <w:pStyle w:val="hl"/>
        <w:shd w:val="clear" w:color="auto" w:fill="FFFFFF"/>
        <w:spacing w:before="206" w:beforeAutospacing="0" w:after="0" w:afterAutospacing="0" w:line="360" w:lineRule="auto"/>
      </w:pPr>
      <w:r w:rsidRPr="00FA6F95">
        <w:t xml:space="preserve">The reason semicolons are sometimes optional in JavaScript </w:t>
      </w:r>
      <w:r w:rsidR="00DE3069" w:rsidRPr="00FA6F95">
        <w:t>is</w:t>
      </w:r>
      <w:r w:rsidRPr="00FA6F95">
        <w:t xml:space="preserve"> automatic semicolon insertion or ASI.</w:t>
      </w:r>
    </w:p>
    <w:p w:rsidR="00FA6F95" w:rsidRPr="007E466C" w:rsidRDefault="00FA6F95" w:rsidP="007E466C">
      <w:pPr>
        <w:pStyle w:val="Heading2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bookmarkStart w:id="10" w:name="_Toc62401285"/>
      <w:r w:rsidRPr="007E466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at is ASI?</w:t>
      </w:r>
      <w:bookmarkEnd w:id="10"/>
    </w:p>
    <w:p w:rsidR="00A504D3" w:rsidRDefault="00FA6F95" w:rsidP="00A504D3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EFEFE"/>
        </w:rPr>
      </w:pPr>
      <w:r>
        <w:t xml:space="preserve">ASI (Automatic Semicolon Insertion) </w:t>
      </w:r>
      <w:r w:rsidR="00A504D3">
        <w:t xml:space="preserve">is a </w:t>
      </w:r>
      <w:r w:rsidR="00A504D3" w:rsidRPr="00A504D3">
        <w:rPr>
          <w:color w:val="000000" w:themeColor="text1"/>
          <w:shd w:val="clear" w:color="auto" w:fill="FFFFFF"/>
        </w:rPr>
        <w:t>feature</w:t>
      </w:r>
      <w:r w:rsidR="00A504D3">
        <w:rPr>
          <w:color w:val="000000" w:themeColor="text1"/>
          <w:shd w:val="clear" w:color="auto" w:fill="FFFFFF"/>
        </w:rPr>
        <w:t xml:space="preserve"> that will automatically add semicolon</w:t>
      </w:r>
      <w:r w:rsidR="00A504D3">
        <w:rPr>
          <w:rFonts w:ascii="Segoe UI" w:hAnsi="Segoe UI" w:cs="Segoe UI"/>
          <w:color w:val="424242"/>
          <w:sz w:val="30"/>
          <w:szCs w:val="30"/>
          <w:shd w:val="clear" w:color="auto" w:fill="FEFEFE"/>
        </w:rPr>
        <w:t xml:space="preserve"> </w:t>
      </w:r>
      <w:r w:rsidR="00A504D3" w:rsidRPr="00A504D3">
        <w:rPr>
          <w:color w:val="000000" w:themeColor="text1"/>
          <w:shd w:val="clear" w:color="auto" w:fill="FEFEFE"/>
        </w:rPr>
        <w:t>during the parsing of the source code</w:t>
      </w:r>
      <w:r w:rsidR="00A504D3">
        <w:rPr>
          <w:color w:val="000000" w:themeColor="text1"/>
          <w:shd w:val="clear" w:color="auto" w:fill="FEFEFE"/>
        </w:rPr>
        <w:t>.</w:t>
      </w:r>
    </w:p>
    <w:p w:rsidR="00A504D3" w:rsidRPr="007E466C" w:rsidRDefault="00A504D3" w:rsidP="007E466C">
      <w:pPr>
        <w:pStyle w:val="Heading2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bookmarkStart w:id="11" w:name="_Toc62401286"/>
      <w:r w:rsidRPr="007E466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he rules of JavaScript Automatic Semicolon Insertion</w:t>
      </w:r>
      <w:bookmarkEnd w:id="11"/>
    </w:p>
    <w:p w:rsidR="00A504D3" w:rsidRDefault="000757D4" w:rsidP="00E57146">
      <w:pPr>
        <w:pStyle w:val="hl"/>
        <w:numPr>
          <w:ilvl w:val="0"/>
          <w:numId w:val="7"/>
        </w:numPr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EFEFE"/>
        </w:rPr>
      </w:pPr>
      <w:r>
        <w:rPr>
          <w:color w:val="000000" w:themeColor="text1"/>
          <w:shd w:val="clear" w:color="auto" w:fill="FEFEFE"/>
        </w:rPr>
        <w:t xml:space="preserve">When the error token of a program from the left to right, a token that </w:t>
      </w:r>
      <w:r w:rsidR="00DE3069">
        <w:rPr>
          <w:color w:val="000000" w:themeColor="text1"/>
          <w:shd w:val="clear" w:color="auto" w:fill="FEFEFE"/>
        </w:rPr>
        <w:t>does not</w:t>
      </w:r>
      <w:r>
        <w:rPr>
          <w:color w:val="000000" w:themeColor="text1"/>
          <w:shd w:val="clear" w:color="auto" w:fill="FEFEFE"/>
        </w:rPr>
        <w:t xml:space="preserve"> match the grammar rule has a semicolon inserted before it if either of the t</w:t>
      </w:r>
      <w:r w:rsidR="00DE3069">
        <w:rPr>
          <w:color w:val="000000" w:themeColor="text1"/>
          <w:shd w:val="clear" w:color="auto" w:fill="FEFEFE"/>
        </w:rPr>
        <w:t>wo</w:t>
      </w:r>
      <w:r>
        <w:rPr>
          <w:color w:val="000000" w:themeColor="text1"/>
          <w:shd w:val="clear" w:color="auto" w:fill="FEFEFE"/>
        </w:rPr>
        <w:t xml:space="preserve"> following conditions </w:t>
      </w:r>
      <w:r w:rsidR="00DE3069">
        <w:rPr>
          <w:color w:val="000000" w:themeColor="text1"/>
          <w:shd w:val="clear" w:color="auto" w:fill="FEFEFE"/>
        </w:rPr>
        <w:t>is satisfied</w:t>
      </w:r>
      <w:r>
        <w:rPr>
          <w:color w:val="000000" w:themeColor="text1"/>
          <w:shd w:val="clear" w:color="auto" w:fill="FEFEFE"/>
        </w:rPr>
        <w:t>.</w:t>
      </w:r>
    </w:p>
    <w:p w:rsidR="000757D4" w:rsidRDefault="000757D4" w:rsidP="00E57146">
      <w:pPr>
        <w:pStyle w:val="hl"/>
        <w:numPr>
          <w:ilvl w:val="0"/>
          <w:numId w:val="7"/>
        </w:numPr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EFEFE"/>
        </w:rPr>
      </w:pPr>
      <w:r>
        <w:rPr>
          <w:color w:val="000000" w:themeColor="text1"/>
          <w:shd w:val="clear" w:color="auto" w:fill="FEFEFE"/>
        </w:rPr>
        <w:lastRenderedPageBreak/>
        <w:t xml:space="preserve">If the program is parsed until the end of the input and </w:t>
      </w:r>
      <w:r w:rsidR="00DE3069">
        <w:rPr>
          <w:color w:val="000000" w:themeColor="text1"/>
          <w:shd w:val="clear" w:color="auto" w:fill="FEFEFE"/>
        </w:rPr>
        <w:t>it is</w:t>
      </w:r>
      <w:r>
        <w:rPr>
          <w:color w:val="000000" w:themeColor="text1"/>
          <w:shd w:val="clear" w:color="auto" w:fill="FEFEFE"/>
        </w:rPr>
        <w:t xml:space="preserve"> not yet a complete program (</w:t>
      </w:r>
      <w:r w:rsidR="00DE3069">
        <w:rPr>
          <w:color w:val="000000" w:themeColor="text1"/>
          <w:shd w:val="clear" w:color="auto" w:fill="FEFEFE"/>
        </w:rPr>
        <w:t>i.e.</w:t>
      </w:r>
      <w:r>
        <w:rPr>
          <w:color w:val="000000" w:themeColor="text1"/>
          <w:shd w:val="clear" w:color="auto" w:fill="FEFEFE"/>
        </w:rPr>
        <w:t xml:space="preserve"> the wee no outright errors that would have caused an exception to throw before reaching the end of the tokens) a semicolon is appended.</w:t>
      </w:r>
    </w:p>
    <w:p w:rsidR="000757D4" w:rsidRDefault="00DE3069" w:rsidP="000757D4">
      <w:pPr>
        <w:pStyle w:val="hl"/>
        <w:numPr>
          <w:ilvl w:val="0"/>
          <w:numId w:val="7"/>
        </w:numPr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EFEFE"/>
        </w:rPr>
      </w:pPr>
      <w:r>
        <w:rPr>
          <w:color w:val="000000" w:themeColor="text1"/>
          <w:shd w:val="clear" w:color="auto" w:fill="FEFEFE"/>
        </w:rPr>
        <w:t>If a line terminator should be</w:t>
      </w:r>
      <w:r w:rsidR="000757D4">
        <w:rPr>
          <w:color w:val="000000" w:themeColor="text1"/>
          <w:shd w:val="clear" w:color="auto" w:fill="FEFEFE"/>
        </w:rPr>
        <w:t xml:space="preserve"> encountered with a “restricted </w:t>
      </w:r>
      <w:r>
        <w:rPr>
          <w:color w:val="000000" w:themeColor="text1"/>
          <w:shd w:val="clear" w:color="auto" w:fill="FEFEFE"/>
        </w:rPr>
        <w:t>production”,</w:t>
      </w:r>
      <w:r w:rsidR="000757D4">
        <w:rPr>
          <w:color w:val="000000" w:themeColor="text1"/>
          <w:shd w:val="clear" w:color="auto" w:fill="FEFEFE"/>
        </w:rPr>
        <w:t xml:space="preserve"> ASI will add a semicolon before the line terminator is encountered. </w:t>
      </w:r>
    </w:p>
    <w:p w:rsidR="000757D4" w:rsidRPr="007E466C" w:rsidRDefault="000757D4" w:rsidP="007E466C">
      <w:pPr>
        <w:pStyle w:val="Heading2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EFEFE"/>
        </w:rPr>
      </w:pPr>
      <w:bookmarkStart w:id="12" w:name="_Toc62401287"/>
      <w:r w:rsidRPr="007E466C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EFEFE"/>
        </w:rPr>
        <w:t xml:space="preserve">Explicit </w:t>
      </w:r>
      <w:r w:rsidR="00DE3069" w:rsidRPr="007E466C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EFEFE"/>
        </w:rPr>
        <w:t>Semicolons</w:t>
      </w:r>
      <w:r w:rsidRPr="007E466C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EFEFE"/>
        </w:rPr>
        <w:t xml:space="preserve"> VS ASI</w:t>
      </w:r>
      <w:bookmarkEnd w:id="12"/>
    </w:p>
    <w:p w:rsidR="000757D4" w:rsidRDefault="000757D4" w:rsidP="000757D4">
      <w:pPr>
        <w:pStyle w:val="hl"/>
        <w:numPr>
          <w:ilvl w:val="0"/>
          <w:numId w:val="8"/>
        </w:numPr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EFEFE"/>
        </w:rPr>
      </w:pPr>
      <w:r>
        <w:rPr>
          <w:color w:val="000000" w:themeColor="text1"/>
          <w:shd w:val="clear" w:color="auto" w:fill="FEFEFE"/>
        </w:rPr>
        <w:t xml:space="preserve">If a developer is going to write JS without optional semicolons, understanding what ASI does </w:t>
      </w:r>
    </w:p>
    <w:p w:rsidR="000757D4" w:rsidRDefault="000757D4" w:rsidP="000757D4">
      <w:pPr>
        <w:pStyle w:val="hl"/>
        <w:numPr>
          <w:ilvl w:val="0"/>
          <w:numId w:val="8"/>
        </w:numPr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EFEFE"/>
        </w:rPr>
      </w:pPr>
      <w:r>
        <w:rPr>
          <w:color w:val="000000" w:themeColor="text1"/>
          <w:shd w:val="clear" w:color="auto" w:fill="FEFEFE"/>
        </w:rPr>
        <w:t>Minification, compression, etc. on otherwise valid JavaScript code could cause unforeseen errors if your code doesn't use semicolons</w:t>
      </w:r>
    </w:p>
    <w:p w:rsidR="000757D4" w:rsidRDefault="000757D4" w:rsidP="000757D4">
      <w:pPr>
        <w:pStyle w:val="hl"/>
        <w:numPr>
          <w:ilvl w:val="0"/>
          <w:numId w:val="8"/>
        </w:numPr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EFEFE"/>
        </w:rPr>
      </w:pPr>
      <w:r>
        <w:rPr>
          <w:color w:val="000000" w:themeColor="text1"/>
          <w:shd w:val="clear" w:color="auto" w:fill="FEFEFE"/>
        </w:rPr>
        <w:t xml:space="preserve">Performance and file size is not significantly affected by semicolons or lack thereof </w:t>
      </w:r>
    </w:p>
    <w:p w:rsidR="000757D4" w:rsidRPr="000757D4" w:rsidRDefault="000757D4" w:rsidP="000757D4">
      <w:pPr>
        <w:pStyle w:val="hl"/>
        <w:shd w:val="clear" w:color="auto" w:fill="FFFFFF"/>
        <w:spacing w:before="206" w:beforeAutospacing="0" w:after="0" w:afterAutospacing="0" w:line="360" w:lineRule="auto"/>
        <w:ind w:left="720"/>
        <w:rPr>
          <w:b/>
          <w:color w:val="000000" w:themeColor="text1"/>
          <w:sz w:val="28"/>
          <w:szCs w:val="28"/>
          <w:shd w:val="clear" w:color="auto" w:fill="FEFEFE"/>
        </w:rPr>
      </w:pPr>
      <w:r w:rsidRPr="000757D4">
        <w:rPr>
          <w:b/>
          <w:color w:val="000000" w:themeColor="text1"/>
          <w:sz w:val="28"/>
          <w:szCs w:val="28"/>
          <w:shd w:val="clear" w:color="auto" w:fill="FEFEFE"/>
        </w:rPr>
        <w:t>Conclusion</w:t>
      </w:r>
    </w:p>
    <w:p w:rsidR="000757D4" w:rsidRDefault="000757D4" w:rsidP="000757D4">
      <w:pPr>
        <w:pStyle w:val="hl"/>
        <w:shd w:val="clear" w:color="auto" w:fill="FFFFFF"/>
        <w:spacing w:before="206" w:beforeAutospacing="0" w:after="0" w:afterAutospacing="0" w:line="360" w:lineRule="auto"/>
        <w:ind w:left="720"/>
        <w:rPr>
          <w:color w:val="000000" w:themeColor="text1"/>
          <w:shd w:val="clear" w:color="auto" w:fill="FFFFFF"/>
        </w:rPr>
      </w:pPr>
      <w:r>
        <w:rPr>
          <w:color w:val="000000" w:themeColor="text1"/>
          <w:shd w:val="clear" w:color="auto" w:fill="FEFEFE"/>
        </w:rPr>
        <w:t>In conclusion, it is not mandatory to use a semicolon because of ASI but it’s better because</w:t>
      </w:r>
      <w:r>
        <w:rPr>
          <w:color w:val="000000" w:themeColor="text1"/>
          <w:shd w:val="clear" w:color="auto" w:fill="FFFFFF"/>
        </w:rPr>
        <w:t xml:space="preserve"> to mind the structure and to get the developer into </w:t>
      </w:r>
      <w:r w:rsidRPr="000757D4">
        <w:rPr>
          <w:color w:val="000000" w:themeColor="text1"/>
          <w:shd w:val="clear" w:color="auto" w:fill="FFFFFF"/>
        </w:rPr>
        <w:t>the habit of understanding and delimiting stateme</w:t>
      </w:r>
      <w:r>
        <w:rPr>
          <w:color w:val="000000" w:themeColor="text1"/>
          <w:shd w:val="clear" w:color="auto" w:fill="FFFFFF"/>
        </w:rPr>
        <w:t xml:space="preserve">nts in your head, to have </w:t>
      </w:r>
      <w:r w:rsidRPr="000757D4">
        <w:rPr>
          <w:color w:val="000000" w:themeColor="text1"/>
          <w:shd w:val="clear" w:color="auto" w:fill="FFFFFF"/>
        </w:rPr>
        <w:t>ad</w:t>
      </w:r>
      <w:r>
        <w:rPr>
          <w:color w:val="000000" w:themeColor="text1"/>
          <w:shd w:val="clear" w:color="auto" w:fill="FFFFFF"/>
        </w:rPr>
        <w:t>mittedly marginally a</w:t>
      </w:r>
      <w:r w:rsidRPr="000757D4">
        <w:rPr>
          <w:color w:val="000000" w:themeColor="text1"/>
          <w:shd w:val="clear" w:color="auto" w:fill="FFFFFF"/>
        </w:rPr>
        <w:t xml:space="preserve"> </w:t>
      </w:r>
      <w:r>
        <w:rPr>
          <w:color w:val="000000" w:themeColor="text1"/>
          <w:shd w:val="clear" w:color="auto" w:fill="FFFFFF"/>
        </w:rPr>
        <w:t>better understanding of how the</w:t>
      </w:r>
      <w:r w:rsidRPr="000757D4">
        <w:rPr>
          <w:color w:val="000000" w:themeColor="text1"/>
          <w:shd w:val="clear" w:color="auto" w:fill="FFFFFF"/>
        </w:rPr>
        <w:t xml:space="preserve"> code might parse</w:t>
      </w:r>
      <w:r>
        <w:rPr>
          <w:color w:val="000000" w:themeColor="text1"/>
          <w:shd w:val="clear" w:color="auto" w:fill="FFFFFF"/>
        </w:rPr>
        <w:t>.</w:t>
      </w:r>
    </w:p>
    <w:p w:rsidR="007E466C" w:rsidRPr="000757D4" w:rsidRDefault="007E466C" w:rsidP="000757D4">
      <w:pPr>
        <w:pStyle w:val="hl"/>
        <w:shd w:val="clear" w:color="auto" w:fill="FFFFFF"/>
        <w:spacing w:before="206" w:beforeAutospacing="0" w:after="0" w:afterAutospacing="0" w:line="360" w:lineRule="auto"/>
        <w:ind w:left="720"/>
        <w:rPr>
          <w:color w:val="000000" w:themeColor="text1"/>
          <w:shd w:val="clear" w:color="auto" w:fill="FEFEFE"/>
        </w:rPr>
      </w:pPr>
    </w:p>
    <w:p w:rsidR="00DE3069" w:rsidRPr="007E466C" w:rsidRDefault="00951731" w:rsidP="007E466C">
      <w:pPr>
        <w:pStyle w:val="Heading1"/>
        <w:numPr>
          <w:ilvl w:val="1"/>
          <w:numId w:val="1"/>
        </w:numPr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bookmarkStart w:id="13" w:name="_Toc62401288"/>
      <w:r w:rsidRPr="007E466C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Expression vs</w:t>
      </w:r>
      <w:r w:rsidR="00DE3069" w:rsidRPr="007E466C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 Statement</w:t>
      </w:r>
      <w:r w:rsidRPr="007E466C">
        <w:rPr>
          <w:rFonts w:ascii="Times New Roman" w:hAnsi="Times New Roman" w:cs="Times New Roman"/>
          <w:b/>
          <w:color w:val="000000" w:themeColor="text1"/>
          <w:sz w:val="36"/>
          <w:szCs w:val="36"/>
        </w:rPr>
        <w:t xml:space="preserve"> in JavaScript?</w:t>
      </w:r>
      <w:bookmarkEnd w:id="13"/>
    </w:p>
    <w:p w:rsidR="00DE3069" w:rsidRPr="00DE3069" w:rsidRDefault="00DE3069" w:rsidP="007E466C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bCs/>
          <w:color w:val="000000" w:themeColor="text1"/>
          <w:sz w:val="28"/>
          <w:szCs w:val="28"/>
        </w:rPr>
      </w:pPr>
      <w:r w:rsidRPr="00DE3069">
        <w:rPr>
          <w:b/>
          <w:bCs/>
          <w:color w:val="000000" w:themeColor="text1"/>
          <w:sz w:val="28"/>
          <w:szCs w:val="28"/>
        </w:rPr>
        <w:t>Expressions</w:t>
      </w:r>
    </w:p>
    <w:p w:rsidR="00DE3069" w:rsidRDefault="00DE3069" w:rsidP="007E466C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 xml:space="preserve">Any unit of code that </w:t>
      </w:r>
      <w:proofErr w:type="gramStart"/>
      <w:r w:rsidRPr="00DE3069">
        <w:rPr>
          <w:color w:val="000000" w:themeColor="text1"/>
          <w:spacing w:val="-1"/>
        </w:rPr>
        <w:t>can be evaluated</w:t>
      </w:r>
      <w:proofErr w:type="gramEnd"/>
      <w:r w:rsidRPr="00DE3069">
        <w:rPr>
          <w:color w:val="000000" w:themeColor="text1"/>
          <w:spacing w:val="-1"/>
        </w:rPr>
        <w:t xml:space="preserve"> to a value is an expression. Since expressions produce values, they can appear anywhere in a program where JavaScript expects a value such as the arguments of a function invocation.</w:t>
      </w:r>
    </w:p>
    <w:p w:rsidR="00DE3069" w:rsidRDefault="00DE3069" w:rsidP="007E466C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As per the MDN documentation, JavaScript has the following expression categories.</w:t>
      </w:r>
    </w:p>
    <w:p w:rsidR="00DC6DE7" w:rsidRDefault="00DC6DE7" w:rsidP="007E466C">
      <w:pPr>
        <w:pStyle w:val="hl"/>
        <w:shd w:val="clear" w:color="auto" w:fill="FFFFFF"/>
        <w:spacing w:before="206" w:beforeAutospacing="0" w:after="0" w:afterAutospacing="0" w:line="360" w:lineRule="auto"/>
        <w:rPr>
          <w:rStyle w:val="Strong"/>
          <w:bCs w:val="0"/>
          <w:color w:val="000000" w:themeColor="text1"/>
        </w:rPr>
      </w:pPr>
    </w:p>
    <w:p w:rsidR="00DE3069" w:rsidRDefault="00DE3069" w:rsidP="007E466C">
      <w:pPr>
        <w:pStyle w:val="hl"/>
        <w:shd w:val="clear" w:color="auto" w:fill="FFFFFF"/>
        <w:spacing w:before="206" w:beforeAutospacing="0" w:after="0" w:afterAutospacing="0" w:line="360" w:lineRule="auto"/>
        <w:rPr>
          <w:rStyle w:val="Strong"/>
          <w:bCs w:val="0"/>
          <w:color w:val="000000" w:themeColor="text1"/>
        </w:rPr>
      </w:pPr>
      <w:r>
        <w:rPr>
          <w:rStyle w:val="Strong"/>
          <w:bCs w:val="0"/>
          <w:color w:val="000000" w:themeColor="text1"/>
        </w:rPr>
        <w:lastRenderedPageBreak/>
        <w:t>Arithmetic Expression</w:t>
      </w:r>
    </w:p>
    <w:p w:rsidR="00DE3069" w:rsidRDefault="00DE3069" w:rsidP="007E466C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Arithmetic expressions evaluate to a numeric value.</w:t>
      </w:r>
    </w:p>
    <w:p w:rsidR="00DE3069" w:rsidRPr="00DE3069" w:rsidRDefault="00DE3069" w:rsidP="00DE3069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  <w:sz w:val="28"/>
          <w:szCs w:val="28"/>
        </w:rPr>
      </w:pPr>
      <w:r w:rsidRPr="00DE3069">
        <w:rPr>
          <w:rStyle w:val="Strong"/>
          <w:rFonts w:eastAsiaTheme="majorEastAsia"/>
          <w:bCs w:val="0"/>
          <w:color w:val="000000" w:themeColor="text1"/>
        </w:rPr>
        <w:t>String Expressions</w:t>
      </w:r>
    </w:p>
    <w:p w:rsid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String expressions are expressions that evaluate to a string.</w:t>
      </w:r>
    </w:p>
    <w:p w:rsidR="00DE3069" w:rsidRP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rStyle w:val="Strong"/>
          <w:rFonts w:eastAsiaTheme="majorEastAsia"/>
          <w:bCs w:val="0"/>
          <w:color w:val="000000" w:themeColor="text1"/>
        </w:rPr>
        <w:t>Logical Expressions</w:t>
      </w:r>
    </w:p>
    <w:p w:rsid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Expressions that evaluate the Boolean value true or false are considered logical expressions. This set of expressions often involve the usage of logical operators &amp;&amp; (AND), || (OR) and!</w:t>
      </w:r>
      <w:r>
        <w:rPr>
          <w:color w:val="000000" w:themeColor="text1"/>
          <w:spacing w:val="-1"/>
        </w:rPr>
        <w:t xml:space="preserve"> </w:t>
      </w:r>
      <w:r w:rsidRPr="00DE3069">
        <w:rPr>
          <w:color w:val="000000" w:themeColor="text1"/>
          <w:spacing w:val="-1"/>
        </w:rPr>
        <w:t>(NOT).</w:t>
      </w:r>
    </w:p>
    <w:p w:rsidR="00DE3069" w:rsidRP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>
        <w:rPr>
          <w:rStyle w:val="Strong"/>
          <w:rFonts w:eastAsiaTheme="majorEastAsia"/>
          <w:bCs w:val="0"/>
          <w:color w:val="000000" w:themeColor="text1"/>
        </w:rPr>
        <w:t>Primary Expressions</w:t>
      </w:r>
    </w:p>
    <w:p w:rsidR="00DE3069" w:rsidRP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Primary expressions refer to stand</w:t>
      </w:r>
      <w:r>
        <w:rPr>
          <w:color w:val="000000" w:themeColor="text1"/>
          <w:spacing w:val="-1"/>
        </w:rPr>
        <w:t>-</w:t>
      </w:r>
      <w:r w:rsidRPr="00DE3069">
        <w:rPr>
          <w:color w:val="000000" w:themeColor="text1"/>
          <w:spacing w:val="-1"/>
        </w:rPr>
        <w:t>alone expressions such as literal values, certain keywords</w:t>
      </w:r>
      <w:r>
        <w:rPr>
          <w:color w:val="000000" w:themeColor="text1"/>
          <w:spacing w:val="-1"/>
        </w:rPr>
        <w:t>,</w:t>
      </w:r>
      <w:r w:rsidRPr="00DE3069">
        <w:rPr>
          <w:color w:val="000000" w:themeColor="text1"/>
          <w:spacing w:val="-1"/>
        </w:rPr>
        <w:t xml:space="preserve"> and variable values.</w:t>
      </w:r>
    </w:p>
    <w:p w:rsidR="00DE3069" w:rsidRDefault="00DE3069" w:rsidP="00DE3069">
      <w:pPr>
        <w:spacing w:line="360" w:lineRule="auto"/>
        <w:rPr>
          <w:rFonts w:ascii="Times New Roman" w:hAnsi="Times New Roman" w:cs="Times New Roman"/>
          <w:color w:val="000000" w:themeColor="text1"/>
          <w:spacing w:val="-1"/>
          <w:sz w:val="24"/>
          <w:szCs w:val="24"/>
          <w:shd w:val="clear" w:color="auto" w:fill="FFFFFF"/>
        </w:rPr>
      </w:pPr>
      <w:r w:rsidRPr="00DE3069">
        <w:rPr>
          <w:rFonts w:ascii="Times New Roman" w:hAnsi="Times New Roman" w:cs="Times New Roman"/>
          <w:color w:val="000000" w:themeColor="text1"/>
          <w:spacing w:val="-1"/>
          <w:sz w:val="24"/>
          <w:szCs w:val="24"/>
          <w:shd w:val="clear" w:color="auto" w:fill="FFFFFF"/>
        </w:rPr>
        <w:t>Also known as, values, left-hand-side expressions are those that can appear on the left side of an assignment expression.</w:t>
      </w:r>
    </w:p>
    <w:p w:rsidR="00DE3069" w:rsidRPr="00DE3069" w:rsidRDefault="00DE3069" w:rsidP="00DE3069">
      <w:pPr>
        <w:spacing w:line="360" w:lineRule="auto"/>
        <w:rPr>
          <w:rFonts w:ascii="Times New Roman" w:hAnsi="Times New Roman" w:cs="Times New Roman"/>
          <w:color w:val="000000" w:themeColor="text1"/>
          <w:spacing w:val="-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ignment Expressions</w:t>
      </w:r>
    </w:p>
    <w:p w:rsidR="00457ED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When expressions use the = operator to assign a value to a variable, it is called an assignment expression.</w:t>
      </w:r>
    </w:p>
    <w:p w:rsidR="00DE3069" w:rsidRPr="00C34AB8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  <w:sz w:val="28"/>
          <w:szCs w:val="28"/>
        </w:rPr>
      </w:pPr>
      <w:r w:rsidRPr="00C34AB8">
        <w:rPr>
          <w:b/>
          <w:bCs/>
          <w:color w:val="000000" w:themeColor="text1"/>
          <w:sz w:val="28"/>
          <w:szCs w:val="28"/>
        </w:rPr>
        <w:t>Statements</w:t>
      </w:r>
    </w:p>
    <w:p w:rsidR="00DE3069" w:rsidRP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A statement is an instruction to perform a specific action. Such actions include creating a variable or a function, looping through an array of elements, evaluating code based on a specific condition</w:t>
      </w:r>
      <w:r>
        <w:rPr>
          <w:color w:val="000000" w:themeColor="text1"/>
          <w:spacing w:val="-1"/>
        </w:rPr>
        <w:t>,</w:t>
      </w:r>
      <w:r w:rsidRPr="00DE3069">
        <w:rPr>
          <w:color w:val="000000" w:themeColor="text1"/>
          <w:spacing w:val="-1"/>
        </w:rPr>
        <w:t xml:space="preserve"> etc. JavaScript programs are a sequence of statements.</w:t>
      </w:r>
    </w:p>
    <w:p w:rsidR="00DE3069" w:rsidRDefault="00DE3069" w:rsidP="00DE3069">
      <w:pPr>
        <w:pStyle w:val="gh"/>
        <w:shd w:val="clear" w:color="auto" w:fill="FFFFFF"/>
        <w:spacing w:before="480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Statements in JavaScript can be classified into the following categories</w:t>
      </w:r>
    </w:p>
    <w:p w:rsidR="00DE3069" w:rsidRPr="00DE3069" w:rsidRDefault="00DE3069" w:rsidP="00DE3069">
      <w:pPr>
        <w:pStyle w:val="gh"/>
        <w:shd w:val="clear" w:color="auto" w:fill="FFFFFF"/>
        <w:spacing w:before="480" w:beforeAutospacing="0" w:after="0" w:afterAutospacing="0" w:line="360" w:lineRule="auto"/>
        <w:rPr>
          <w:color w:val="000000" w:themeColor="text1"/>
          <w:spacing w:val="-1"/>
        </w:rPr>
      </w:pPr>
      <w:r>
        <w:rPr>
          <w:b/>
          <w:bCs/>
          <w:color w:val="000000" w:themeColor="text1"/>
        </w:rPr>
        <w:t>Declaration Statements</w:t>
      </w:r>
    </w:p>
    <w:p w:rsid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Such type of statements create</w:t>
      </w:r>
      <w:r>
        <w:rPr>
          <w:color w:val="000000" w:themeColor="text1"/>
          <w:spacing w:val="-1"/>
        </w:rPr>
        <w:t>s</w:t>
      </w:r>
      <w:r w:rsidRPr="00DE3069">
        <w:rPr>
          <w:color w:val="000000" w:themeColor="text1"/>
          <w:spacing w:val="-1"/>
        </w:rPr>
        <w:t xml:space="preserve"> variables and functions by using the var and function statements respectively. </w:t>
      </w:r>
    </w:p>
    <w:p w:rsidR="00DE3069" w:rsidRP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>
        <w:rPr>
          <w:b/>
          <w:bCs/>
          <w:color w:val="000000" w:themeColor="text1"/>
        </w:rPr>
        <w:lastRenderedPageBreak/>
        <w:t>Expression Statements</w:t>
      </w:r>
    </w:p>
    <w:p w:rsid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Wherever JavaScript expects a statement, you can also write an expression. Such statements are referred to as expression statements. However, the reverse does not hold. You cannot use a statement in the place of an expression.</w:t>
      </w:r>
    </w:p>
    <w:p w:rsidR="00DE3069" w:rsidRP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>
        <w:rPr>
          <w:b/>
          <w:bCs/>
          <w:color w:val="000000" w:themeColor="text1"/>
        </w:rPr>
        <w:t>Conditional Statements</w:t>
      </w:r>
    </w:p>
    <w:p w:rsid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 w:rsidRPr="00DE3069">
        <w:rPr>
          <w:color w:val="000000" w:themeColor="text1"/>
          <w:spacing w:val="-1"/>
        </w:rPr>
        <w:t>Conditional statements execute statements based on the value of an expression. Examples of conditional statements include the if</w:t>
      </w:r>
      <w:r>
        <w:rPr>
          <w:color w:val="000000" w:themeColor="text1"/>
          <w:spacing w:val="-1"/>
        </w:rPr>
        <w:t>…</w:t>
      </w:r>
      <w:r w:rsidRPr="00DE3069">
        <w:rPr>
          <w:color w:val="000000" w:themeColor="text1"/>
          <w:spacing w:val="-1"/>
        </w:rPr>
        <w:t>else and switch statements.</w:t>
      </w:r>
    </w:p>
    <w:p w:rsidR="00DE3069" w:rsidRP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color w:val="000000" w:themeColor="text1"/>
          <w:spacing w:val="-1"/>
        </w:rPr>
      </w:pPr>
      <w:r>
        <w:rPr>
          <w:b/>
          <w:bCs/>
          <w:color w:val="000000" w:themeColor="text1"/>
        </w:rPr>
        <w:t xml:space="preserve">Loops and Jumps </w:t>
      </w:r>
    </w:p>
    <w:p w:rsidR="00E072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rFonts w:ascii="Georgia" w:hAnsi="Georgia"/>
          <w:color w:val="292929"/>
          <w:spacing w:val="-1"/>
          <w:sz w:val="32"/>
          <w:szCs w:val="32"/>
        </w:rPr>
      </w:pPr>
      <w:r w:rsidRPr="00DE3069">
        <w:rPr>
          <w:color w:val="000000" w:themeColor="text1"/>
          <w:spacing w:val="-1"/>
        </w:rPr>
        <w:t>Looping statements includes the following statements: while, do/while, for</w:t>
      </w:r>
      <w:r>
        <w:rPr>
          <w:color w:val="000000" w:themeColor="text1"/>
          <w:spacing w:val="-1"/>
        </w:rPr>
        <w:t>,</w:t>
      </w:r>
      <w:r w:rsidRPr="00DE3069">
        <w:rPr>
          <w:color w:val="000000" w:themeColor="text1"/>
          <w:spacing w:val="-1"/>
        </w:rPr>
        <w:t xml:space="preserve"> and for/in. Jump statements are used to make the JavaScript interpreter jump to a specific location within the program. Examples of jump statements include </w:t>
      </w:r>
      <w:r>
        <w:rPr>
          <w:color w:val="000000" w:themeColor="text1"/>
          <w:spacing w:val="-1"/>
        </w:rPr>
        <w:t xml:space="preserve">a </w:t>
      </w:r>
      <w:r w:rsidRPr="00DE3069">
        <w:rPr>
          <w:color w:val="000000" w:themeColor="text1"/>
          <w:spacing w:val="-1"/>
        </w:rPr>
        <w:t>break, continue, return and throw</w:t>
      </w:r>
      <w:r>
        <w:rPr>
          <w:rFonts w:ascii="Georgia" w:hAnsi="Georgia"/>
          <w:color w:val="292929"/>
          <w:spacing w:val="-1"/>
          <w:sz w:val="32"/>
          <w:szCs w:val="32"/>
        </w:rPr>
        <w:t>.</w:t>
      </w:r>
    </w:p>
    <w:p w:rsidR="00DE3069" w:rsidRDefault="00DE3069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rFonts w:ascii="Georgia" w:hAnsi="Georgia"/>
          <w:color w:val="292929"/>
          <w:spacing w:val="-1"/>
          <w:sz w:val="32"/>
          <w:szCs w:val="32"/>
        </w:rPr>
      </w:pPr>
    </w:p>
    <w:p w:rsidR="00DC6DE7" w:rsidRDefault="00DC6DE7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rFonts w:ascii="Georgia" w:hAnsi="Georgia"/>
          <w:color w:val="292929"/>
          <w:spacing w:val="-1"/>
          <w:sz w:val="32"/>
          <w:szCs w:val="32"/>
        </w:rPr>
      </w:pPr>
    </w:p>
    <w:p w:rsidR="00DC6DE7" w:rsidRDefault="00DC6DE7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rFonts w:ascii="Georgia" w:hAnsi="Georgia"/>
          <w:color w:val="292929"/>
          <w:spacing w:val="-1"/>
          <w:sz w:val="32"/>
          <w:szCs w:val="32"/>
        </w:rPr>
      </w:pPr>
    </w:p>
    <w:p w:rsidR="00DC6DE7" w:rsidRDefault="00DC6DE7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rFonts w:ascii="Georgia" w:hAnsi="Georgia"/>
          <w:color w:val="292929"/>
          <w:spacing w:val="-1"/>
          <w:sz w:val="32"/>
          <w:szCs w:val="32"/>
        </w:rPr>
      </w:pPr>
    </w:p>
    <w:p w:rsidR="00DC6DE7" w:rsidRDefault="00DC6DE7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rFonts w:ascii="Georgia" w:hAnsi="Georgia"/>
          <w:color w:val="292929"/>
          <w:spacing w:val="-1"/>
          <w:sz w:val="32"/>
          <w:szCs w:val="32"/>
        </w:rPr>
      </w:pPr>
    </w:p>
    <w:p w:rsidR="006A75E1" w:rsidRDefault="006A75E1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rFonts w:ascii="Georgia" w:hAnsi="Georgia"/>
          <w:color w:val="292929"/>
          <w:spacing w:val="-1"/>
          <w:sz w:val="32"/>
          <w:szCs w:val="32"/>
        </w:rPr>
      </w:pPr>
    </w:p>
    <w:p w:rsidR="00B356EA" w:rsidRDefault="00B356EA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rFonts w:ascii="Georgia" w:hAnsi="Georgia"/>
          <w:color w:val="292929"/>
          <w:spacing w:val="-1"/>
          <w:sz w:val="32"/>
          <w:szCs w:val="32"/>
        </w:rPr>
      </w:pPr>
    </w:p>
    <w:p w:rsidR="00B356EA" w:rsidRPr="00DE3069" w:rsidRDefault="00B356EA" w:rsidP="00DE3069">
      <w:pPr>
        <w:pStyle w:val="gh"/>
        <w:shd w:val="clear" w:color="auto" w:fill="FFFFFF"/>
        <w:spacing w:before="206" w:beforeAutospacing="0" w:after="0" w:afterAutospacing="0" w:line="360" w:lineRule="auto"/>
        <w:rPr>
          <w:rFonts w:ascii="Georgia" w:hAnsi="Georgia"/>
          <w:color w:val="292929"/>
          <w:spacing w:val="-1"/>
          <w:sz w:val="32"/>
          <w:szCs w:val="32"/>
        </w:rPr>
      </w:pPr>
    </w:p>
    <w:p w:rsidR="00190F54" w:rsidRPr="00E07269" w:rsidRDefault="00542346" w:rsidP="00E07269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bookmarkStart w:id="14" w:name="_Toc62401289"/>
      <w:r w:rsidRPr="00E07269">
        <w:rPr>
          <w:rFonts w:ascii="Times New Roman" w:hAnsi="Times New Roman" w:cs="Times New Roman"/>
          <w:b/>
          <w:color w:val="000000" w:themeColor="text1"/>
          <w:sz w:val="36"/>
          <w:szCs w:val="36"/>
        </w:rPr>
        <w:lastRenderedPageBreak/>
        <w:t>Reference</w:t>
      </w:r>
      <w:bookmarkEnd w:id="14"/>
    </w:p>
    <w:p w:rsidR="00DE3069" w:rsidRDefault="00DE3069" w:rsidP="0054234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preted vs Compiled MDN - </w:t>
      </w:r>
      <w:hyperlink r:id="rId9" w:history="1">
        <w:r w:rsidR="00BB58BC"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medium.com/@almog4130/javascript-is-it-compiled-or-interpreted-9779278468fc</w:t>
        </w:r>
      </w:hyperlink>
    </w:p>
    <w:p w:rsidR="00BB58BC" w:rsidRDefault="00BB58BC" w:rsidP="0054234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preted vs Compiled Yes for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ev.com  -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10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yesfordev.com/is-javascript-compiled-or-interpreted/</w:t>
        </w:r>
      </w:hyperlink>
    </w:p>
    <w:p w:rsidR="00BB58BC" w:rsidRDefault="00BB58BC" w:rsidP="0054234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yenull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 </w:t>
      </w:r>
      <w:hyperlink r:id="rId11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neutrondev.com/mystery-history-typeof-null-javascript/</w:t>
        </w:r>
      </w:hyperlink>
    </w:p>
    <w:p w:rsidR="00BB58BC" w:rsidRDefault="00BB58BC" w:rsidP="0054234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ypenull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 </w:t>
      </w:r>
      <w:hyperlink r:id="rId12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bitsofco.de/javascript-typeof/</w:t>
        </w:r>
      </w:hyperlink>
    </w:p>
    <w:p w:rsidR="00BB58BC" w:rsidRDefault="00BB58BC" w:rsidP="0054234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ypenull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 </w:t>
      </w:r>
      <w:hyperlink r:id="rId13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www.xspdf.com/resolution/50420494.html</w:t>
        </w:r>
      </w:hyperlink>
    </w:p>
    <w:p w:rsidR="00542346" w:rsidRDefault="00542346" w:rsidP="0054234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isting </w:t>
      </w:r>
      <w:r w:rsidR="00EE3C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3School - </w:t>
      </w:r>
      <w:hyperlink r:id="rId14" w:anchor=":~:text=Hoisting%20is%20JavaScript's%20default%20behavior%20of%20moving%20all%20declarations%20to,script%20or%20the%20current%20function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www.w3schools.com/js/js_hoisting.asp#:~:text=Hoisting%20is%20JavaScript's%20default%20behavior%20of%20moving%20all%20declarations%20to,script%20or%20the%20current%20function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BB58BC" w:rsidRDefault="00A504D3" w:rsidP="00A504D3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isting </w:t>
      </w:r>
      <w:r w:rsidR="006F4B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vaScript in Plain English - </w:t>
      </w:r>
      <w:hyperlink r:id="rId15" w:history="1">
        <w:r w:rsidR="00BB58BC"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www.medium.com/javascript-in-plain-english/how-hoisting-works-with-let-and-const-in-javascript-725616df7085s</w:t>
        </w:r>
      </w:hyperlink>
    </w:p>
    <w:p w:rsidR="00190F54" w:rsidRDefault="00A504D3" w:rsidP="00A504D3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4D3">
        <w:rPr>
          <w:rFonts w:ascii="Times New Roman" w:hAnsi="Times New Roman" w:cs="Times New Roman"/>
          <w:color w:val="000000" w:themeColor="text1"/>
          <w:sz w:val="24"/>
          <w:szCs w:val="24"/>
        </w:rPr>
        <w:t>AS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ll Stack Academy</w:t>
      </w: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- </w:t>
      </w:r>
      <w:hyperlink r:id="rId16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B4Skfqr7Dbs&amp;ab_channel=FullstackAcademy</w:t>
        </w:r>
      </w:hyperlink>
    </w:p>
    <w:p w:rsidR="00A504D3" w:rsidRDefault="00A504D3" w:rsidP="00A504D3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I </w:t>
      </w:r>
      <w:r w:rsidR="00DE3069">
        <w:rPr>
          <w:rFonts w:ascii="Times New Roman" w:hAnsi="Times New Roman" w:cs="Times New Roman"/>
          <w:color w:val="000000" w:themeColor="text1"/>
          <w:sz w:val="24"/>
          <w:szCs w:val="24"/>
        </w:rPr>
        <w:t>Flavio cop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 </w:t>
      </w:r>
      <w:hyperlink r:id="rId17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flaviocopes.com/javascript-automatic-semicolon-insertion/</w:t>
        </w:r>
      </w:hyperlink>
    </w:p>
    <w:p w:rsidR="00A504D3" w:rsidRDefault="000757D4" w:rsidP="00A504D3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micolons </w:t>
      </w:r>
      <w:r w:rsidR="00DE3069">
        <w:rPr>
          <w:rFonts w:ascii="Times New Roman" w:hAnsi="Times New Roman" w:cs="Times New Roman"/>
          <w:color w:val="000000" w:themeColor="text1"/>
          <w:sz w:val="24"/>
          <w:szCs w:val="24"/>
        </w:rPr>
        <w:t>Stack overflow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 </w:t>
      </w:r>
      <w:hyperlink r:id="rId18" w:anchor="_=_" w:history="1">
        <w:r w:rsidR="00AF47F6"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stackoverflow.com/questions/537632/should-i-use-semicolons-in-javascript#_=_</w:t>
        </w:r>
      </w:hyperlink>
    </w:p>
    <w:p w:rsidR="00DE3069" w:rsidRDefault="00AF47F6" w:rsidP="00A504D3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micolons DEV - </w:t>
      </w:r>
      <w:hyperlink r:id="rId19" w:history="1">
        <w:r w:rsidR="00DE3069"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dev.to/adriennemiller/semicolons-in-javascript-to-use-or-not-to-use-2nli</w:t>
        </w:r>
      </w:hyperlink>
    </w:p>
    <w:p w:rsidR="00DE3069" w:rsidRDefault="00DE3069" w:rsidP="00A504D3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I Codeburst.io - </w:t>
      </w:r>
      <w:hyperlink r:id="rId20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codeburst.io/ecmascript-automatic-semicolon-insertion-50f09091e377</w:t>
        </w:r>
      </w:hyperlink>
    </w:p>
    <w:p w:rsidR="00DE3069" w:rsidRPr="00DE3069" w:rsidRDefault="00DE3069" w:rsidP="00190F5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atement vs Expression medium.com - </w:t>
      </w:r>
      <w:hyperlink r:id="rId21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medium.com/launch-school/javascript-expressions-and-statements-4d32ac9c0e74</w:t>
        </w:r>
      </w:hyperlink>
    </w:p>
    <w:sectPr w:rsidR="00DE3069" w:rsidRPr="00DE3069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5B04" w:rsidRDefault="00445B04" w:rsidP="00BB58BC">
      <w:pPr>
        <w:spacing w:after="0" w:line="240" w:lineRule="auto"/>
      </w:pPr>
      <w:r>
        <w:separator/>
      </w:r>
    </w:p>
  </w:endnote>
  <w:endnote w:type="continuationSeparator" w:id="0">
    <w:p w:rsidR="00445B04" w:rsidRDefault="00445B04" w:rsidP="00BB5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8BC" w:rsidRDefault="00BB58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023477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B58BC" w:rsidRPr="00BB58BC" w:rsidRDefault="00BB58BC" w:rsidP="00BB58BC">
        <w:pPr>
          <w:pStyle w:val="Footer"/>
          <w:jc w:val="right"/>
        </w:pPr>
        <w:r>
          <w:t xml:space="preserve">     </w:t>
        </w:r>
        <w:r w:rsidRPr="00BB58BC">
          <w:rPr>
            <w:color w:val="000000" w:themeColor="text1"/>
          </w:rPr>
          <w:fldChar w:fldCharType="begin"/>
        </w:r>
        <w:r w:rsidRPr="00BB58BC">
          <w:rPr>
            <w:color w:val="000000" w:themeColor="text1"/>
          </w:rPr>
          <w:instrText xml:space="preserve"> PAGE   \* MERGEFORMAT </w:instrText>
        </w:r>
        <w:r w:rsidRPr="00BB58BC">
          <w:rPr>
            <w:color w:val="000000" w:themeColor="text1"/>
          </w:rPr>
          <w:fldChar w:fldCharType="separate"/>
        </w:r>
        <w:r w:rsidR="00BE6184">
          <w:rPr>
            <w:noProof/>
            <w:color w:val="000000" w:themeColor="text1"/>
          </w:rPr>
          <w:t>11</w:t>
        </w:r>
        <w:r w:rsidRPr="00BB58BC">
          <w:rPr>
            <w:noProof/>
            <w:color w:val="000000" w:themeColor="text1"/>
          </w:rPr>
          <w:fldChar w:fldCharType="end"/>
        </w:r>
        <w:r w:rsidRPr="00BB58BC">
          <w:rPr>
            <w:noProof/>
            <w:color w:val="000000" w:themeColor="text1"/>
          </w:rPr>
          <w:t xml:space="preserve"> </w:t>
        </w:r>
        <w:r>
          <w:rPr>
            <w:noProof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8BC" w:rsidRDefault="00BB58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5B04" w:rsidRDefault="00445B04" w:rsidP="00BB58BC">
      <w:pPr>
        <w:spacing w:after="0" w:line="240" w:lineRule="auto"/>
      </w:pPr>
      <w:r>
        <w:separator/>
      </w:r>
    </w:p>
  </w:footnote>
  <w:footnote w:type="continuationSeparator" w:id="0">
    <w:p w:rsidR="00445B04" w:rsidRDefault="00445B04" w:rsidP="00BB5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8BC" w:rsidRDefault="00BB58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8BC" w:rsidRDefault="00BB58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8BC" w:rsidRDefault="00BB58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97A26"/>
    <w:multiLevelType w:val="multilevel"/>
    <w:tmpl w:val="EED4E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64596B"/>
    <w:multiLevelType w:val="hybridMultilevel"/>
    <w:tmpl w:val="775EBCCA"/>
    <w:lvl w:ilvl="0" w:tplc="DAE875E0">
      <w:start w:val="1"/>
      <w:numFmt w:val="decimal"/>
      <w:lvlText w:val="%1."/>
      <w:lvlJc w:val="left"/>
      <w:pPr>
        <w:ind w:left="5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9576753"/>
    <w:multiLevelType w:val="hybridMultilevel"/>
    <w:tmpl w:val="A27AB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A6115"/>
    <w:multiLevelType w:val="hybridMultilevel"/>
    <w:tmpl w:val="01CC5192"/>
    <w:lvl w:ilvl="0" w:tplc="F754F47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4E343F"/>
    <w:multiLevelType w:val="multilevel"/>
    <w:tmpl w:val="1FC05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C4470B"/>
    <w:multiLevelType w:val="hybridMultilevel"/>
    <w:tmpl w:val="708C4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103874"/>
    <w:multiLevelType w:val="hybridMultilevel"/>
    <w:tmpl w:val="018A4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F5483"/>
    <w:multiLevelType w:val="multilevel"/>
    <w:tmpl w:val="E29E8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A62F28"/>
    <w:multiLevelType w:val="hybridMultilevel"/>
    <w:tmpl w:val="AC885CC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529D1C6D"/>
    <w:multiLevelType w:val="hybridMultilevel"/>
    <w:tmpl w:val="6F16F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2"/>
  </w:num>
  <w:num w:numId="8">
    <w:abstractNumId w:val="5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UxsrAwM7CwMLFQ0lEKTi0uzszPAykwrQUAvUN/mCwAAAA="/>
  </w:docVars>
  <w:rsids>
    <w:rsidRoot w:val="003F6F30"/>
    <w:rsid w:val="0005414A"/>
    <w:rsid w:val="000757D4"/>
    <w:rsid w:val="00190F54"/>
    <w:rsid w:val="001B795A"/>
    <w:rsid w:val="00211D97"/>
    <w:rsid w:val="002247E3"/>
    <w:rsid w:val="0024750F"/>
    <w:rsid w:val="00262098"/>
    <w:rsid w:val="00271802"/>
    <w:rsid w:val="003077AE"/>
    <w:rsid w:val="00346538"/>
    <w:rsid w:val="003D2725"/>
    <w:rsid w:val="003E3C56"/>
    <w:rsid w:val="003F6F30"/>
    <w:rsid w:val="00445B04"/>
    <w:rsid w:val="00457ED9"/>
    <w:rsid w:val="004A0714"/>
    <w:rsid w:val="00514CBB"/>
    <w:rsid w:val="00542346"/>
    <w:rsid w:val="00547098"/>
    <w:rsid w:val="0055187F"/>
    <w:rsid w:val="005A196E"/>
    <w:rsid w:val="0061269F"/>
    <w:rsid w:val="00644B65"/>
    <w:rsid w:val="006A75E1"/>
    <w:rsid w:val="006E6226"/>
    <w:rsid w:val="006F4B2A"/>
    <w:rsid w:val="0076531D"/>
    <w:rsid w:val="007761D8"/>
    <w:rsid w:val="007B142B"/>
    <w:rsid w:val="007B2C13"/>
    <w:rsid w:val="007E466C"/>
    <w:rsid w:val="007F4FD9"/>
    <w:rsid w:val="00884A11"/>
    <w:rsid w:val="00951731"/>
    <w:rsid w:val="009C5ACB"/>
    <w:rsid w:val="00A504D3"/>
    <w:rsid w:val="00A85F6D"/>
    <w:rsid w:val="00AF47F6"/>
    <w:rsid w:val="00B356EA"/>
    <w:rsid w:val="00BB58BC"/>
    <w:rsid w:val="00BE6184"/>
    <w:rsid w:val="00C0759F"/>
    <w:rsid w:val="00C34AB8"/>
    <w:rsid w:val="00C66DE0"/>
    <w:rsid w:val="00D32EB3"/>
    <w:rsid w:val="00D759FE"/>
    <w:rsid w:val="00DB563A"/>
    <w:rsid w:val="00DC6DE7"/>
    <w:rsid w:val="00DE3069"/>
    <w:rsid w:val="00E07269"/>
    <w:rsid w:val="00E535C1"/>
    <w:rsid w:val="00E57146"/>
    <w:rsid w:val="00EA7DC8"/>
    <w:rsid w:val="00ED64C2"/>
    <w:rsid w:val="00EE3CA4"/>
    <w:rsid w:val="00F1609A"/>
    <w:rsid w:val="00F66961"/>
    <w:rsid w:val="00FA6F95"/>
    <w:rsid w:val="00FB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FB6E3"/>
  <w15:chartTrackingRefBased/>
  <w15:docId w15:val="{4C82BCA2-43DE-420F-A526-D9F3E86B1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30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60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1609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64C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1609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F1609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761D8"/>
    <w:pPr>
      <w:ind w:left="720"/>
      <w:contextualSpacing/>
    </w:pPr>
  </w:style>
  <w:style w:type="paragraph" w:styleId="NoSpacing">
    <w:name w:val="No Spacing"/>
    <w:uiPriority w:val="1"/>
    <w:qFormat/>
    <w:rsid w:val="00A85F6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D2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l">
    <w:name w:val="hl"/>
    <w:basedOn w:val="Normal"/>
    <w:rsid w:val="00E571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F4B2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F4B2A"/>
    <w:rPr>
      <w:i/>
      <w:iCs/>
    </w:rPr>
  </w:style>
  <w:style w:type="character" w:customStyle="1" w:styleId="jsstringcolor">
    <w:name w:val="jsstringcolor"/>
    <w:basedOn w:val="DefaultParagraphFont"/>
    <w:rsid w:val="006F4B2A"/>
  </w:style>
  <w:style w:type="character" w:customStyle="1" w:styleId="jskeywordcolor">
    <w:name w:val="jskeywordcolor"/>
    <w:basedOn w:val="DefaultParagraphFont"/>
    <w:rsid w:val="006F4B2A"/>
  </w:style>
  <w:style w:type="paragraph" w:customStyle="1" w:styleId="iz">
    <w:name w:val="iz"/>
    <w:basedOn w:val="Normal"/>
    <w:rsid w:val="006F4B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E306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gh">
    <w:name w:val="gh"/>
    <w:basedOn w:val="Normal"/>
    <w:rsid w:val="00DE30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306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B58BC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B58BC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BB58BC"/>
    <w:pPr>
      <w:spacing w:after="100" w:line="259" w:lineRule="auto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BB58BC"/>
    <w:pPr>
      <w:spacing w:after="100" w:line="259" w:lineRule="auto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BB58BC"/>
    <w:pPr>
      <w:spacing w:after="100" w:line="259" w:lineRule="auto"/>
      <w:ind w:left="440"/>
    </w:pPr>
    <w:rPr>
      <w:rFonts w:eastAsiaTheme="minorEastAsia" w:cs="Times New Roman"/>
    </w:rPr>
  </w:style>
  <w:style w:type="paragraph" w:styleId="Header">
    <w:name w:val="header"/>
    <w:basedOn w:val="Normal"/>
    <w:link w:val="HeaderChar"/>
    <w:uiPriority w:val="99"/>
    <w:unhideWhenUsed/>
    <w:rsid w:val="00BB5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8BC"/>
  </w:style>
  <w:style w:type="paragraph" w:styleId="Footer">
    <w:name w:val="footer"/>
    <w:basedOn w:val="Normal"/>
    <w:link w:val="FooterChar"/>
    <w:uiPriority w:val="99"/>
    <w:unhideWhenUsed/>
    <w:rsid w:val="00BB5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8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6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6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9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xspdf.com/resolution/50420494.html" TargetMode="External"/><Relationship Id="rId18" Type="http://schemas.openxmlformats.org/officeDocument/2006/relationships/hyperlink" Target="https://stackoverflow.com/questions/537632/should-i-use-semicolons-in-javascript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s://medium.com/launch-school/javascript-expressions-and-statements-4d32ac9c0e74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bitsofco.de/javascript-typeof/" TargetMode="External"/><Relationship Id="rId17" Type="http://schemas.openxmlformats.org/officeDocument/2006/relationships/hyperlink" Target="https://flaviocopes.com/javascript-automatic-semicolon-insertion/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B4Skfqr7Dbs&amp;ab_channel=FullstackAcademy" TargetMode="External"/><Relationship Id="rId20" Type="http://schemas.openxmlformats.org/officeDocument/2006/relationships/hyperlink" Target="https://codeburst.io/ecmascript-automatic-semicolon-insertion-50f09091e377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eutrondev.com/mystery-history-typeof-null-javascript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medium.com/javascript-in-plain-english/how-hoisting-works-with-let-and-const-in-javascript-725616df7085s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s://yesfordev.com/is-javascript-compiled-or-interpreted/" TargetMode="External"/><Relationship Id="rId19" Type="http://schemas.openxmlformats.org/officeDocument/2006/relationships/hyperlink" Target="https://dev.to/adriennemiller/semicolons-in-javascript-to-use-or-not-to-use-2nl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dium.com/@almog4130/javascript-is-it-compiled-or-interpreted-9779278468fc" TargetMode="External"/><Relationship Id="rId14" Type="http://schemas.openxmlformats.org/officeDocument/2006/relationships/hyperlink" Target="https://www.w3schools.com/js/js_hoisting.asp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4FA6"/>
    <w:rsid w:val="00574FA6"/>
    <w:rsid w:val="00702401"/>
    <w:rsid w:val="00C657E2"/>
    <w:rsid w:val="00F67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A02F4F614B476F9E62D0237543FBBB">
    <w:name w:val="17A02F4F614B476F9E62D0237543FBBB"/>
    <w:rsid w:val="00574FA6"/>
  </w:style>
  <w:style w:type="paragraph" w:customStyle="1" w:styleId="55A5D4AECB784DAB8D1A62AF0AB13DF4">
    <w:name w:val="55A5D4AECB784DAB8D1A62AF0AB13DF4"/>
    <w:rsid w:val="00574FA6"/>
  </w:style>
  <w:style w:type="paragraph" w:customStyle="1" w:styleId="1E74AB6A78754786B3DF866C0DC49124">
    <w:name w:val="1E74AB6A78754786B3DF866C0DC49124"/>
    <w:rsid w:val="00574FA6"/>
  </w:style>
  <w:style w:type="paragraph" w:customStyle="1" w:styleId="6CA64457C20E4182A772C1C6F6837F18">
    <w:name w:val="6CA64457C20E4182A772C1C6F6837F18"/>
    <w:rsid w:val="00574FA6"/>
  </w:style>
  <w:style w:type="paragraph" w:customStyle="1" w:styleId="F8AC3526C0974E6292F45E4E1D83421E">
    <w:name w:val="F8AC3526C0974E6292F45E4E1D83421E"/>
    <w:rsid w:val="00574FA6"/>
  </w:style>
  <w:style w:type="paragraph" w:customStyle="1" w:styleId="38512AED863A4B95B8112765162EB988">
    <w:name w:val="38512AED863A4B95B8112765162EB988"/>
    <w:rsid w:val="00574F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19D2B-DB13-4FA3-822F-DF68D1680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7</TotalTime>
  <Pages>11</Pages>
  <Words>2203</Words>
  <Characters>1256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ya</dc:creator>
  <cp:keywords/>
  <dc:description/>
  <cp:lastModifiedBy>binya</cp:lastModifiedBy>
  <cp:revision>46</cp:revision>
  <dcterms:created xsi:type="dcterms:W3CDTF">2021-01-23T09:23:00Z</dcterms:created>
  <dcterms:modified xsi:type="dcterms:W3CDTF">2021-01-24T14:38:00Z</dcterms:modified>
</cp:coreProperties>
</file>